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446A20" w14:textId="0A5BFCAF" w:rsidR="00274B7C" w:rsidRDefault="00274B7C" w:rsidP="00897051">
      <w:pPr>
        <w:pStyle w:val="ListParagraph"/>
        <w:rPr>
          <w:lang w:val="en-US"/>
        </w:rPr>
      </w:pPr>
      <w:r>
        <w:rPr>
          <w:lang w:val="en-US"/>
        </w:rPr>
        <w:t>#</w:t>
      </w:r>
      <w:proofErr w:type="spellStart"/>
      <w:r>
        <w:rPr>
          <w:lang w:val="en-US"/>
        </w:rPr>
        <w:t>Samyak</w:t>
      </w:r>
      <w:proofErr w:type="spellEnd"/>
      <w:r>
        <w:rPr>
          <w:lang w:val="en-US"/>
        </w:rPr>
        <w:t xml:space="preserve"> Zaveri</w:t>
      </w:r>
    </w:p>
    <w:p w14:paraId="05F96AD1" w14:textId="445C04BB" w:rsidR="00274B7C" w:rsidRDefault="00274B7C" w:rsidP="00897051">
      <w:pPr>
        <w:pStyle w:val="ListParagraph"/>
        <w:rPr>
          <w:lang w:val="en-US"/>
        </w:rPr>
      </w:pPr>
      <w:r>
        <w:rPr>
          <w:lang w:val="en-US"/>
        </w:rPr>
        <w:t>Roll Number- 41</w:t>
      </w:r>
    </w:p>
    <w:p w14:paraId="3283E581" w14:textId="09085A03" w:rsidR="00274B7C" w:rsidRDefault="00274B7C" w:rsidP="00897051">
      <w:pPr>
        <w:pStyle w:val="ListParagraph"/>
        <w:rPr>
          <w:lang w:val="en-US"/>
        </w:rPr>
      </w:pPr>
    </w:p>
    <w:p w14:paraId="2071D7E5" w14:textId="77777777" w:rsidR="00274B7C" w:rsidRDefault="00274B7C" w:rsidP="00897051">
      <w:pPr>
        <w:pStyle w:val="ListParagraph"/>
        <w:rPr>
          <w:lang w:val="en-US"/>
        </w:rPr>
      </w:pPr>
    </w:p>
    <w:p w14:paraId="2215D74F" w14:textId="0D622C26" w:rsidR="00B44A4F" w:rsidRDefault="00300F64" w:rsidP="00897051">
      <w:pPr>
        <w:pStyle w:val="ListParagraph"/>
        <w:rPr>
          <w:lang w:val="en-US"/>
        </w:rPr>
      </w:pPr>
      <w:r>
        <w:rPr>
          <w:lang w:val="en-US"/>
        </w:rPr>
        <w:t>D) II AND IV ONLY</w:t>
      </w:r>
    </w:p>
    <w:p w14:paraId="71FF9FAE" w14:textId="77777777" w:rsidR="00897051" w:rsidRDefault="00897051" w:rsidP="00897051">
      <w:pPr>
        <w:pStyle w:val="ListParagraph"/>
        <w:rPr>
          <w:lang w:val="en-US"/>
        </w:rPr>
      </w:pPr>
    </w:p>
    <w:p w14:paraId="21D43862" w14:textId="2C667768" w:rsidR="00300F64" w:rsidRDefault="00300F64" w:rsidP="00897051">
      <w:pPr>
        <w:pStyle w:val="ListParagraph"/>
        <w:rPr>
          <w:lang w:val="en-US"/>
        </w:rPr>
      </w:pPr>
      <w:r>
        <w:rPr>
          <w:lang w:val="en-US"/>
        </w:rPr>
        <w:t>C) Adverse opinion</w:t>
      </w:r>
    </w:p>
    <w:p w14:paraId="622B263A" w14:textId="77777777" w:rsidR="00897051" w:rsidRDefault="00897051" w:rsidP="00897051">
      <w:pPr>
        <w:pStyle w:val="ListParagraph"/>
        <w:rPr>
          <w:lang w:val="en-US"/>
        </w:rPr>
      </w:pPr>
    </w:p>
    <w:p w14:paraId="687968F1" w14:textId="547D3370" w:rsidR="00300F64" w:rsidRDefault="00300F64" w:rsidP="00897051">
      <w:pPr>
        <w:pStyle w:val="ListParagraph"/>
        <w:rPr>
          <w:lang w:val="en-US"/>
        </w:rPr>
      </w:pPr>
      <w:r>
        <w:rPr>
          <w:lang w:val="en-US"/>
        </w:rPr>
        <w:t>C) Chairperson’s report</w:t>
      </w:r>
    </w:p>
    <w:p w14:paraId="5D78DD1A" w14:textId="77777777" w:rsidR="00897051" w:rsidRDefault="00897051" w:rsidP="00897051">
      <w:pPr>
        <w:pStyle w:val="ListParagraph"/>
        <w:rPr>
          <w:lang w:val="en-US"/>
        </w:rPr>
      </w:pPr>
    </w:p>
    <w:p w14:paraId="0DEB2F7D" w14:textId="00C729BE" w:rsidR="000735C2" w:rsidRDefault="000735C2" w:rsidP="00897051">
      <w:pPr>
        <w:pStyle w:val="ListParagraph"/>
        <w:rPr>
          <w:lang w:val="en-US"/>
        </w:rPr>
      </w:pPr>
      <w:r>
        <w:rPr>
          <w:lang w:val="en-US"/>
        </w:rPr>
        <w:t>B) II AND III</w:t>
      </w:r>
    </w:p>
    <w:p w14:paraId="73992068" w14:textId="77777777" w:rsidR="00897051" w:rsidRDefault="00897051" w:rsidP="00897051">
      <w:pPr>
        <w:pStyle w:val="ListParagraph"/>
        <w:rPr>
          <w:lang w:val="en-US"/>
        </w:rPr>
      </w:pPr>
    </w:p>
    <w:p w14:paraId="1C0182AE" w14:textId="77777777" w:rsidR="00897051" w:rsidRDefault="00897051" w:rsidP="00897051">
      <w:pPr>
        <w:pStyle w:val="ListParagraph"/>
        <w:rPr>
          <w:b/>
          <w:bCs/>
          <w:sz w:val="28"/>
          <w:szCs w:val="28"/>
          <w:u w:val="single"/>
          <w:lang w:val="en-US"/>
        </w:rPr>
      </w:pPr>
    </w:p>
    <w:p w14:paraId="7BF73005" w14:textId="769DBA50" w:rsidR="000735C2" w:rsidRPr="000735C2" w:rsidRDefault="000735C2" w:rsidP="00897051">
      <w:pPr>
        <w:pStyle w:val="ListParagraph"/>
        <w:rPr>
          <w:sz w:val="28"/>
          <w:szCs w:val="28"/>
          <w:u w:val="single"/>
          <w:lang w:val="en-US"/>
        </w:rPr>
      </w:pPr>
      <w:r>
        <w:rPr>
          <w:b/>
          <w:bCs/>
          <w:sz w:val="28"/>
          <w:szCs w:val="28"/>
          <w:u w:val="single"/>
          <w:lang w:val="en-US"/>
        </w:rPr>
        <w:t xml:space="preserve">a) </w:t>
      </w:r>
      <w:r w:rsidRPr="000735C2">
        <w:rPr>
          <w:b/>
          <w:bCs/>
          <w:sz w:val="28"/>
          <w:szCs w:val="28"/>
          <w:u w:val="single"/>
          <w:lang w:val="en-US"/>
        </w:rPr>
        <w:t>Realization concept-</w:t>
      </w:r>
    </w:p>
    <w:p w14:paraId="0F930F97" w14:textId="23B95D50" w:rsidR="000735C2" w:rsidRDefault="000735C2" w:rsidP="000735C2">
      <w:pPr>
        <w:pStyle w:val="ListParagraph"/>
        <w:rPr>
          <w:lang w:val="en-US"/>
        </w:rPr>
      </w:pPr>
      <w:r>
        <w:rPr>
          <w:lang w:val="en-US"/>
        </w:rPr>
        <w:t>Income is recognized as and when it is earned. It is not, therefore necessary to wait until the customer settles his bill. This avoids the fluctuations in reported income which might arise if everything was accounted for on cash basis. It can also create the impression that the business is performing well when, in fact is in danger of running out of cash.</w:t>
      </w:r>
    </w:p>
    <w:p w14:paraId="193D8FF2" w14:textId="36078989" w:rsidR="000735C2" w:rsidRDefault="000735C2" w:rsidP="000735C2">
      <w:pPr>
        <w:pStyle w:val="ListParagraph"/>
        <w:rPr>
          <w:lang w:val="en-US"/>
        </w:rPr>
      </w:pPr>
      <w:r>
        <w:rPr>
          <w:lang w:val="en-US"/>
        </w:rPr>
        <w:t xml:space="preserve"> </w:t>
      </w:r>
    </w:p>
    <w:p w14:paraId="5A3417EC" w14:textId="277D9ED4" w:rsidR="000735C2" w:rsidRDefault="000735C2" w:rsidP="000735C2">
      <w:pPr>
        <w:pStyle w:val="ListParagraph"/>
        <w:rPr>
          <w:b/>
          <w:bCs/>
          <w:sz w:val="28"/>
          <w:szCs w:val="28"/>
          <w:u w:val="single"/>
          <w:lang w:val="en-US"/>
        </w:rPr>
      </w:pPr>
      <w:r w:rsidRPr="000735C2">
        <w:rPr>
          <w:b/>
          <w:bCs/>
          <w:sz w:val="28"/>
          <w:szCs w:val="28"/>
          <w:u w:val="single"/>
          <w:lang w:val="en-US"/>
        </w:rPr>
        <w:t>Accruals Concept-</w:t>
      </w:r>
    </w:p>
    <w:p w14:paraId="1942E34A" w14:textId="2C0F5D10" w:rsidR="000735C2" w:rsidRDefault="000735C2" w:rsidP="000735C2">
      <w:pPr>
        <w:pStyle w:val="ListParagraph"/>
        <w:rPr>
          <w:lang w:val="en-US"/>
        </w:rPr>
      </w:pPr>
      <w:r>
        <w:rPr>
          <w:lang w:val="en-US"/>
        </w:rPr>
        <w:t>Expenses are recognized as and when they are incurred, regardless of whether the amount has been paid. Again, this avoids the random allocation of costs to periods depending on whether the bill happens to have been paid or not.</w:t>
      </w:r>
    </w:p>
    <w:p w14:paraId="6471FADD" w14:textId="03B1D824" w:rsidR="000735C2" w:rsidRDefault="000735C2" w:rsidP="000735C2">
      <w:pPr>
        <w:pStyle w:val="ListParagraph"/>
        <w:rPr>
          <w:lang w:val="en-US"/>
        </w:rPr>
      </w:pPr>
    </w:p>
    <w:p w14:paraId="58BD871D" w14:textId="79F5398D" w:rsidR="000735C2" w:rsidRDefault="000735C2" w:rsidP="000735C2">
      <w:pPr>
        <w:pStyle w:val="ListParagraph"/>
        <w:rPr>
          <w:lang w:val="en-US"/>
        </w:rPr>
      </w:pPr>
    </w:p>
    <w:p w14:paraId="4FADC424" w14:textId="08EB76F3" w:rsidR="000735C2" w:rsidRDefault="000735C2" w:rsidP="000735C2">
      <w:pPr>
        <w:pStyle w:val="ListParagraph"/>
        <w:rPr>
          <w:lang w:val="en-US"/>
        </w:rPr>
      </w:pPr>
      <w:r>
        <w:rPr>
          <w:lang w:val="en-US"/>
        </w:rPr>
        <w:t>b) The health insurance company will record the claims as expenses now itself under the accruals concept and which could reduce the present year’s profitability and cash or just create a reserve in the liability section. The company will also record premium payments as an income as it is recognized in this year and further income this in the financial statements.</w:t>
      </w:r>
    </w:p>
    <w:p w14:paraId="4C3EFA1B" w14:textId="270DAFA2" w:rsidR="00C5797D" w:rsidRDefault="00C5797D" w:rsidP="000735C2">
      <w:pPr>
        <w:pStyle w:val="ListParagraph"/>
        <w:rPr>
          <w:lang w:val="en-US"/>
        </w:rPr>
      </w:pPr>
    </w:p>
    <w:p w14:paraId="4E02EAB2" w14:textId="3E7355D4" w:rsidR="00C5797D" w:rsidRDefault="00C5797D" w:rsidP="00C5797D">
      <w:pPr>
        <w:pStyle w:val="ListParagraph"/>
        <w:numPr>
          <w:ilvl w:val="0"/>
          <w:numId w:val="1"/>
        </w:numPr>
        <w:rPr>
          <w:lang w:val="en-US"/>
        </w:rPr>
      </w:pPr>
      <w:r>
        <w:rPr>
          <w:lang w:val="en-US"/>
        </w:rPr>
        <w:t xml:space="preserve">The manipulation may involve, </w:t>
      </w:r>
    </w:p>
    <w:p w14:paraId="69B088C5" w14:textId="5972F15D" w:rsidR="00C5797D" w:rsidRDefault="00C5797D" w:rsidP="00C5797D">
      <w:pPr>
        <w:pStyle w:val="ListParagraph"/>
        <w:numPr>
          <w:ilvl w:val="0"/>
          <w:numId w:val="2"/>
        </w:numPr>
        <w:rPr>
          <w:lang w:val="en-US"/>
        </w:rPr>
      </w:pPr>
      <w:r>
        <w:rPr>
          <w:lang w:val="en-US"/>
        </w:rPr>
        <w:t>Inflating current operating income.</w:t>
      </w:r>
    </w:p>
    <w:p w14:paraId="29A2616A" w14:textId="069153C3" w:rsidR="00C5797D" w:rsidRDefault="00C5797D" w:rsidP="00C5797D">
      <w:pPr>
        <w:pStyle w:val="ListParagraph"/>
        <w:ind w:left="1440"/>
        <w:rPr>
          <w:lang w:val="en-US"/>
        </w:rPr>
      </w:pPr>
      <w:r>
        <w:rPr>
          <w:lang w:val="en-US"/>
        </w:rPr>
        <w:t>Example- The company could show increased sales or decreased expenses in order to show the increased profit.</w:t>
      </w:r>
    </w:p>
    <w:p w14:paraId="10470FB9" w14:textId="2ED11915" w:rsidR="00C5797D" w:rsidRDefault="00C5797D" w:rsidP="00C5797D">
      <w:pPr>
        <w:pStyle w:val="ListParagraph"/>
        <w:numPr>
          <w:ilvl w:val="0"/>
          <w:numId w:val="2"/>
        </w:numPr>
        <w:rPr>
          <w:lang w:val="en-US"/>
        </w:rPr>
      </w:pPr>
      <w:r>
        <w:rPr>
          <w:lang w:val="en-US"/>
        </w:rPr>
        <w:t>Reducing current operating income.</w:t>
      </w:r>
    </w:p>
    <w:p w14:paraId="26BC09AE" w14:textId="6DFC8241" w:rsidR="00C5797D" w:rsidRDefault="00C5797D" w:rsidP="00C5797D">
      <w:pPr>
        <w:pStyle w:val="ListParagraph"/>
        <w:ind w:left="1440"/>
        <w:rPr>
          <w:lang w:val="en-US"/>
        </w:rPr>
      </w:pPr>
      <w:r>
        <w:rPr>
          <w:lang w:val="en-US"/>
        </w:rPr>
        <w:t>Example- Show increased expenses or less sales and more accrued income to increase the future earnings by decreasing the profits for this year and show a boom in other years.</w:t>
      </w:r>
    </w:p>
    <w:p w14:paraId="0B1DDE45" w14:textId="45CB851A" w:rsidR="00C5797D" w:rsidRDefault="00C5797D" w:rsidP="00C5797D">
      <w:pPr>
        <w:ind w:left="720"/>
        <w:rPr>
          <w:lang w:val="en-US"/>
        </w:rPr>
      </w:pPr>
      <w:r>
        <w:rPr>
          <w:lang w:val="en-US"/>
        </w:rPr>
        <w:t>Accounting practices that can lead to such misstatements include:</w:t>
      </w:r>
    </w:p>
    <w:p w14:paraId="2BBE087E" w14:textId="067F3A64" w:rsidR="00C5797D" w:rsidRDefault="00C5797D" w:rsidP="00C5797D">
      <w:pPr>
        <w:pStyle w:val="ListParagraph"/>
        <w:numPr>
          <w:ilvl w:val="0"/>
          <w:numId w:val="2"/>
        </w:numPr>
        <w:rPr>
          <w:lang w:val="en-US"/>
        </w:rPr>
      </w:pPr>
      <w:r>
        <w:rPr>
          <w:lang w:val="en-US"/>
        </w:rPr>
        <w:t>Inappropriate</w:t>
      </w:r>
      <w:r w:rsidR="00EB3E57">
        <w:rPr>
          <w:lang w:val="en-US"/>
        </w:rPr>
        <w:t xml:space="preserve"> depreciation of tangible assets. </w:t>
      </w:r>
      <w:proofErr w:type="spellStart"/>
      <w:r w:rsidR="00EB3E57">
        <w:rPr>
          <w:lang w:val="en-US"/>
        </w:rPr>
        <w:t>Eg</w:t>
      </w:r>
      <w:proofErr w:type="spellEnd"/>
      <w:r w:rsidR="00EB3E57">
        <w:rPr>
          <w:lang w:val="en-US"/>
        </w:rPr>
        <w:t>. Sometimes companies show less depreciation in year where they want to show more profits and vice versa, because depreciation is very subjective and can be manipulated using different residual values.</w:t>
      </w:r>
    </w:p>
    <w:p w14:paraId="59EFCB65" w14:textId="5199970E" w:rsidR="00EB3E57" w:rsidRDefault="00EB3E57" w:rsidP="00C5797D">
      <w:pPr>
        <w:pStyle w:val="ListParagraph"/>
        <w:numPr>
          <w:ilvl w:val="0"/>
          <w:numId w:val="2"/>
        </w:numPr>
        <w:rPr>
          <w:lang w:val="en-US"/>
        </w:rPr>
      </w:pPr>
      <w:r>
        <w:rPr>
          <w:lang w:val="en-US"/>
        </w:rPr>
        <w:t xml:space="preserve">Inappropriate amortization of intangible assets. </w:t>
      </w:r>
      <w:proofErr w:type="spellStart"/>
      <w:r>
        <w:rPr>
          <w:lang w:val="en-US"/>
        </w:rPr>
        <w:t>Eg</w:t>
      </w:r>
      <w:proofErr w:type="spellEnd"/>
      <w:r>
        <w:rPr>
          <w:lang w:val="en-US"/>
        </w:rPr>
        <w:t xml:space="preserve">. Goodwill, patents </w:t>
      </w:r>
      <w:proofErr w:type="spellStart"/>
      <w:r>
        <w:rPr>
          <w:lang w:val="en-US"/>
        </w:rPr>
        <w:t>etc</w:t>
      </w:r>
      <w:proofErr w:type="spellEnd"/>
      <w:r>
        <w:rPr>
          <w:lang w:val="en-US"/>
        </w:rPr>
        <w:t xml:space="preserve"> can be shown differently in the financial accounts.</w:t>
      </w:r>
    </w:p>
    <w:p w14:paraId="0C44CCCE" w14:textId="38014BB6" w:rsidR="00EB3E57" w:rsidRDefault="00EB3E57" w:rsidP="00C5797D">
      <w:pPr>
        <w:pStyle w:val="ListParagraph"/>
        <w:numPr>
          <w:ilvl w:val="0"/>
          <w:numId w:val="2"/>
        </w:numPr>
        <w:rPr>
          <w:lang w:val="en-US"/>
        </w:rPr>
      </w:pPr>
      <w:r>
        <w:rPr>
          <w:lang w:val="en-US"/>
        </w:rPr>
        <w:lastRenderedPageBreak/>
        <w:t xml:space="preserve">Inappropriate valuation of inventories. </w:t>
      </w:r>
      <w:proofErr w:type="spellStart"/>
      <w:r>
        <w:rPr>
          <w:lang w:val="en-US"/>
        </w:rPr>
        <w:t>Eg</w:t>
      </w:r>
      <w:proofErr w:type="spellEnd"/>
      <w:r>
        <w:rPr>
          <w:lang w:val="en-US"/>
        </w:rPr>
        <w:t>. Raw materials, semi produced goods or finished goods and goods from last year can be manipulated by increased sales or less production.</w:t>
      </w:r>
    </w:p>
    <w:p w14:paraId="24C25392" w14:textId="7A201329" w:rsidR="00EB3E57" w:rsidRDefault="00EB3E57" w:rsidP="00C5797D">
      <w:pPr>
        <w:pStyle w:val="ListParagraph"/>
        <w:numPr>
          <w:ilvl w:val="0"/>
          <w:numId w:val="2"/>
        </w:numPr>
        <w:rPr>
          <w:lang w:val="en-US"/>
        </w:rPr>
      </w:pPr>
      <w:r>
        <w:rPr>
          <w:lang w:val="en-US"/>
        </w:rPr>
        <w:t xml:space="preserve">Inappropriate valuation of future liabilities. </w:t>
      </w:r>
      <w:proofErr w:type="spellStart"/>
      <w:r>
        <w:rPr>
          <w:lang w:val="en-US"/>
        </w:rPr>
        <w:t>Eg</w:t>
      </w:r>
      <w:proofErr w:type="spellEnd"/>
      <w:r>
        <w:rPr>
          <w:lang w:val="en-US"/>
        </w:rPr>
        <w:t>. Pension provisions, loan repayment could be valued wrongly and can lead to consequences.</w:t>
      </w:r>
    </w:p>
    <w:p w14:paraId="3B8C06B4" w14:textId="60D8558A" w:rsidR="00EB3E57" w:rsidRDefault="00EB3E57" w:rsidP="00C5797D">
      <w:pPr>
        <w:pStyle w:val="ListParagraph"/>
        <w:numPr>
          <w:ilvl w:val="0"/>
          <w:numId w:val="2"/>
        </w:numPr>
        <w:rPr>
          <w:lang w:val="en-US"/>
        </w:rPr>
      </w:pPr>
      <w:r>
        <w:rPr>
          <w:lang w:val="en-US"/>
        </w:rPr>
        <w:t>Omitting contingent liabilities.</w:t>
      </w:r>
    </w:p>
    <w:p w14:paraId="66566F90" w14:textId="1D02DEC0" w:rsidR="00EB3E57" w:rsidRDefault="00EB3E57" w:rsidP="00EB3E57">
      <w:pPr>
        <w:pStyle w:val="ListParagraph"/>
        <w:ind w:left="1440"/>
        <w:rPr>
          <w:lang w:val="en-US"/>
        </w:rPr>
      </w:pPr>
    </w:p>
    <w:p w14:paraId="122833C2" w14:textId="2B56624F" w:rsidR="00EB3E57" w:rsidRDefault="00EB3E57" w:rsidP="00EB3E57">
      <w:pPr>
        <w:pStyle w:val="ListParagraph"/>
        <w:ind w:left="1440"/>
        <w:rPr>
          <w:lang w:val="en-US"/>
        </w:rPr>
      </w:pPr>
    </w:p>
    <w:p w14:paraId="2C063975" w14:textId="5FF2F73C" w:rsidR="00EB3E57" w:rsidRDefault="00EB3E57" w:rsidP="00EB3E57">
      <w:pPr>
        <w:pStyle w:val="ListParagraph"/>
        <w:numPr>
          <w:ilvl w:val="0"/>
          <w:numId w:val="1"/>
        </w:numPr>
        <w:rPr>
          <w:lang w:val="en-US"/>
        </w:rPr>
      </w:pPr>
      <w:r>
        <w:rPr>
          <w:lang w:val="en-US"/>
        </w:rPr>
        <w:t>I) Gross profit decrease, Cash flow increase</w:t>
      </w:r>
    </w:p>
    <w:p w14:paraId="0703AC1E" w14:textId="532CD1A9" w:rsidR="00EB3E57" w:rsidRDefault="00EB3E57" w:rsidP="00EB3E57">
      <w:pPr>
        <w:pStyle w:val="ListParagraph"/>
        <w:rPr>
          <w:lang w:val="en-US"/>
        </w:rPr>
      </w:pPr>
      <w:r>
        <w:rPr>
          <w:lang w:val="en-US"/>
        </w:rPr>
        <w:t xml:space="preserve">ii) Gross profit nothing, Cash </w:t>
      </w:r>
      <w:r w:rsidR="006467C9">
        <w:rPr>
          <w:lang w:val="en-US"/>
        </w:rPr>
        <w:t>flow decrease</w:t>
      </w:r>
    </w:p>
    <w:p w14:paraId="79742745" w14:textId="3EDD6DB2" w:rsidR="006467C9" w:rsidRDefault="006467C9" w:rsidP="00EB3E57">
      <w:pPr>
        <w:pStyle w:val="ListParagraph"/>
        <w:rPr>
          <w:lang w:val="en-US"/>
        </w:rPr>
      </w:pPr>
      <w:r>
        <w:rPr>
          <w:lang w:val="en-US"/>
        </w:rPr>
        <w:t>iii) Gross profit decrease, Cashflow decrease</w:t>
      </w:r>
    </w:p>
    <w:p w14:paraId="4FC62592" w14:textId="4E5E513C" w:rsidR="006467C9" w:rsidRDefault="006467C9" w:rsidP="00EB3E57">
      <w:pPr>
        <w:pStyle w:val="ListParagraph"/>
        <w:rPr>
          <w:lang w:val="en-US"/>
        </w:rPr>
      </w:pPr>
      <w:r>
        <w:rPr>
          <w:lang w:val="en-US"/>
        </w:rPr>
        <w:t>iv) Gross profit decrease, Cashflow nothing</w:t>
      </w:r>
    </w:p>
    <w:p w14:paraId="135F3A73" w14:textId="1F1F0309" w:rsidR="006467C9" w:rsidRDefault="006467C9" w:rsidP="00EB3E57">
      <w:pPr>
        <w:pStyle w:val="ListParagraph"/>
        <w:rPr>
          <w:lang w:val="en-US"/>
        </w:rPr>
      </w:pPr>
      <w:r>
        <w:rPr>
          <w:lang w:val="en-US"/>
        </w:rPr>
        <w:t>v) Gross profit decrease, Cashflow nothing</w:t>
      </w:r>
    </w:p>
    <w:p w14:paraId="03C4350F" w14:textId="0349BBB9" w:rsidR="006467C9" w:rsidRDefault="006467C9" w:rsidP="00EB3E57">
      <w:pPr>
        <w:pStyle w:val="ListParagraph"/>
        <w:rPr>
          <w:lang w:val="en-US"/>
        </w:rPr>
      </w:pPr>
    </w:p>
    <w:p w14:paraId="62D42350" w14:textId="36B626FA" w:rsidR="00385858" w:rsidRDefault="007069AE" w:rsidP="00385858">
      <w:pPr>
        <w:pStyle w:val="ListParagraph"/>
        <w:numPr>
          <w:ilvl w:val="0"/>
          <w:numId w:val="1"/>
        </w:numPr>
        <w:rPr>
          <w:lang w:val="en-US"/>
        </w:rPr>
      </w:pPr>
      <w:r>
        <w:rPr>
          <w:lang w:val="en-US"/>
        </w:rPr>
        <w:t>I)</w:t>
      </w:r>
      <w:r w:rsidR="00385858">
        <w:rPr>
          <w:lang w:val="en-US"/>
        </w:rPr>
        <w:t xml:space="preserve">Financial regulations protect customer’s investments. Regulations prevent financial frauds and limit the risks financial institution can take with their </w:t>
      </w:r>
      <w:proofErr w:type="spellStart"/>
      <w:r w:rsidR="00385858">
        <w:rPr>
          <w:lang w:val="en-US"/>
        </w:rPr>
        <w:t>investors’s</w:t>
      </w:r>
      <w:proofErr w:type="spellEnd"/>
      <w:r w:rsidR="00385858">
        <w:rPr>
          <w:lang w:val="en-US"/>
        </w:rPr>
        <w:t xml:space="preserve"> money. </w:t>
      </w:r>
      <w:r w:rsidR="0055553E">
        <w:rPr>
          <w:lang w:val="en-US"/>
        </w:rPr>
        <w:t>Financial regulators oversee three main financial sectors: banking, financial markets and customers.</w:t>
      </w:r>
    </w:p>
    <w:p w14:paraId="01FAA4C0" w14:textId="05021BE4" w:rsidR="0055553E" w:rsidRDefault="0055553E" w:rsidP="0055553E">
      <w:pPr>
        <w:pStyle w:val="ListParagraph"/>
        <w:rPr>
          <w:lang w:val="en-US"/>
        </w:rPr>
      </w:pPr>
      <w:r>
        <w:rPr>
          <w:lang w:val="en-US"/>
        </w:rPr>
        <w:t xml:space="preserve">The Securities and exchange commission is at the </w:t>
      </w:r>
      <w:proofErr w:type="spellStart"/>
      <w:r>
        <w:rPr>
          <w:lang w:val="en-US"/>
        </w:rPr>
        <w:t>centre</w:t>
      </w:r>
      <w:proofErr w:type="spellEnd"/>
      <w:r>
        <w:rPr>
          <w:lang w:val="en-US"/>
        </w:rPr>
        <w:t xml:space="preserve"> </w:t>
      </w:r>
      <w:r w:rsidR="007069AE">
        <w:rPr>
          <w:lang w:val="en-US"/>
        </w:rPr>
        <w:t>of federal financial regulations. The IASB is a body that develops, issues and withdraws accounting standards. The standards that are issued by the IASB are called IFRS. They eliminate or at least reduce variations between companies in the way they prepare accounts. They allow some degree of flexibility.</w:t>
      </w:r>
    </w:p>
    <w:p w14:paraId="3CF4AFDA" w14:textId="1DC63505" w:rsidR="007069AE" w:rsidRDefault="007069AE" w:rsidP="0055553E">
      <w:pPr>
        <w:pStyle w:val="ListParagraph"/>
        <w:rPr>
          <w:lang w:val="en-US"/>
        </w:rPr>
      </w:pPr>
    </w:p>
    <w:p w14:paraId="57ECC7EC" w14:textId="121AE4F6" w:rsidR="007069AE" w:rsidRDefault="007069AE" w:rsidP="0055553E">
      <w:pPr>
        <w:pStyle w:val="ListParagraph"/>
        <w:rPr>
          <w:lang w:val="en-US"/>
        </w:rPr>
      </w:pPr>
      <w:r>
        <w:rPr>
          <w:lang w:val="en-US"/>
        </w:rPr>
        <w:t>ii) India has 5 regulatory bodies – RBI (Reserve bank of India) and Securities and Exchange board of India SEBI. IRDAI (Insurance regulatory and development authority of India), FMC (Forward market commission of India) and PFRDA (</w:t>
      </w:r>
      <w:r w:rsidR="005A4914">
        <w:rPr>
          <w:lang w:val="en-US"/>
        </w:rPr>
        <w:t>Pension fund regulatory and development authority).</w:t>
      </w:r>
    </w:p>
    <w:p w14:paraId="2CCE7015" w14:textId="06AEB0BF" w:rsidR="005A4914" w:rsidRDefault="005A4914" w:rsidP="0055553E">
      <w:pPr>
        <w:pStyle w:val="ListParagraph"/>
        <w:rPr>
          <w:lang w:val="en-US"/>
        </w:rPr>
      </w:pPr>
    </w:p>
    <w:p w14:paraId="76BF3E10" w14:textId="27BDBC0B" w:rsidR="005A4914" w:rsidRDefault="005A4914" w:rsidP="0055553E">
      <w:pPr>
        <w:pStyle w:val="ListParagraph"/>
        <w:rPr>
          <w:lang w:val="en-US"/>
        </w:rPr>
      </w:pPr>
      <w:r>
        <w:rPr>
          <w:lang w:val="en-US"/>
        </w:rPr>
        <w:t xml:space="preserve">iii) </w:t>
      </w:r>
      <w:r w:rsidR="00F1044F">
        <w:rPr>
          <w:lang w:val="en-US"/>
        </w:rPr>
        <w:t>Banks- RBI</w:t>
      </w:r>
    </w:p>
    <w:p w14:paraId="34E3AB51" w14:textId="576AD01D" w:rsidR="00F1044F" w:rsidRDefault="00F1044F" w:rsidP="0055553E">
      <w:pPr>
        <w:pStyle w:val="ListParagraph"/>
        <w:rPr>
          <w:lang w:val="en-US"/>
        </w:rPr>
      </w:pPr>
      <w:r>
        <w:rPr>
          <w:lang w:val="en-US"/>
        </w:rPr>
        <w:t>Superannuation products- IRDAI</w:t>
      </w:r>
    </w:p>
    <w:p w14:paraId="37BEC885" w14:textId="3D4B124B" w:rsidR="00F1044F" w:rsidRDefault="00F1044F" w:rsidP="0055553E">
      <w:pPr>
        <w:pStyle w:val="ListParagraph"/>
        <w:rPr>
          <w:lang w:val="en-US"/>
        </w:rPr>
      </w:pPr>
      <w:r>
        <w:rPr>
          <w:lang w:val="en-US"/>
        </w:rPr>
        <w:t>General insurance companies- IRDA</w:t>
      </w:r>
    </w:p>
    <w:p w14:paraId="040994CD" w14:textId="3BBCD139" w:rsidR="00F1044F" w:rsidRDefault="00F1044F" w:rsidP="0055553E">
      <w:pPr>
        <w:pStyle w:val="ListParagraph"/>
        <w:rPr>
          <w:lang w:val="en-US"/>
        </w:rPr>
      </w:pPr>
      <w:r>
        <w:rPr>
          <w:lang w:val="en-US"/>
        </w:rPr>
        <w:t>Stock brokers- SEBI</w:t>
      </w:r>
    </w:p>
    <w:p w14:paraId="55B35CA2" w14:textId="6A358CA1" w:rsidR="00F1044F" w:rsidRDefault="00F1044F" w:rsidP="0055553E">
      <w:pPr>
        <w:pStyle w:val="ListParagraph"/>
        <w:rPr>
          <w:lang w:val="en-US"/>
        </w:rPr>
      </w:pPr>
      <w:r>
        <w:rPr>
          <w:lang w:val="en-US"/>
        </w:rPr>
        <w:t>Mutual funds- SEBI</w:t>
      </w:r>
    </w:p>
    <w:p w14:paraId="2360E132" w14:textId="3B3F8357" w:rsidR="00F1044F" w:rsidRDefault="00F1044F" w:rsidP="0055553E">
      <w:pPr>
        <w:pStyle w:val="ListParagraph"/>
        <w:rPr>
          <w:lang w:val="en-US"/>
        </w:rPr>
      </w:pPr>
      <w:r>
        <w:rPr>
          <w:lang w:val="en-US"/>
        </w:rPr>
        <w:t>The market for listed securities- SEBI</w:t>
      </w:r>
    </w:p>
    <w:p w14:paraId="0E9E7521" w14:textId="4FE50A05" w:rsidR="00F1044F" w:rsidRDefault="00F1044F" w:rsidP="0055553E">
      <w:pPr>
        <w:pStyle w:val="ListParagraph"/>
        <w:rPr>
          <w:lang w:val="en-US"/>
        </w:rPr>
      </w:pPr>
      <w:r>
        <w:rPr>
          <w:lang w:val="en-US"/>
        </w:rPr>
        <w:t>Foreign exchange dealers- RBI</w:t>
      </w:r>
    </w:p>
    <w:p w14:paraId="20BE42B3" w14:textId="15EB8FB5" w:rsidR="00F1044F" w:rsidRDefault="00F1044F" w:rsidP="0055553E">
      <w:pPr>
        <w:pStyle w:val="ListParagraph"/>
        <w:rPr>
          <w:lang w:val="en-US"/>
        </w:rPr>
      </w:pPr>
      <w:r>
        <w:rPr>
          <w:lang w:val="en-US"/>
        </w:rPr>
        <w:t>Money changers- RBI</w:t>
      </w:r>
    </w:p>
    <w:p w14:paraId="08F4CCC1" w14:textId="325FABDB" w:rsidR="00F1044F" w:rsidRDefault="00F1044F" w:rsidP="0055553E">
      <w:pPr>
        <w:pStyle w:val="ListParagraph"/>
        <w:rPr>
          <w:lang w:val="en-US"/>
        </w:rPr>
      </w:pPr>
    </w:p>
    <w:p w14:paraId="1B50BCB0" w14:textId="03637466" w:rsidR="00F1044F" w:rsidRDefault="00F1044F" w:rsidP="0055553E">
      <w:pPr>
        <w:pStyle w:val="ListParagraph"/>
        <w:rPr>
          <w:lang w:val="en-US"/>
        </w:rPr>
      </w:pPr>
    </w:p>
    <w:p w14:paraId="197512F9" w14:textId="24338E11" w:rsidR="00F1044F" w:rsidRDefault="00F1044F" w:rsidP="00F1044F">
      <w:pPr>
        <w:pStyle w:val="ListParagraph"/>
        <w:numPr>
          <w:ilvl w:val="0"/>
          <w:numId w:val="1"/>
        </w:numPr>
        <w:rPr>
          <w:lang w:val="en-US"/>
        </w:rPr>
      </w:pPr>
      <w:proofErr w:type="spellStart"/>
      <w:r w:rsidRPr="00F1044F">
        <w:rPr>
          <w:lang w:val="en-US"/>
        </w:rPr>
        <w:t>i</w:t>
      </w:r>
      <w:proofErr w:type="spellEnd"/>
      <w:r w:rsidRPr="00F1044F">
        <w:rPr>
          <w:lang w:val="en-US"/>
        </w:rPr>
        <w:t>) Cost concept- The cost concept has been presented as one of the cornerstones of accounting for a very long time. Under this concept, non-current assets generally appear in the statement of financial position at their original cost less depreciation to date, subject to a possible impairment write down.</w:t>
      </w:r>
    </w:p>
    <w:p w14:paraId="68DDDF04" w14:textId="5C1A5B7E" w:rsidR="001C169C" w:rsidRDefault="001C169C" w:rsidP="001C169C">
      <w:pPr>
        <w:pStyle w:val="ListParagraph"/>
        <w:rPr>
          <w:lang w:val="en-US"/>
        </w:rPr>
      </w:pPr>
      <w:r>
        <w:rPr>
          <w:lang w:val="en-US"/>
        </w:rPr>
        <w:t>Going concern- It is usually assumed that a business will continue indefinitely in its present for</w:t>
      </w:r>
      <w:r w:rsidR="00897051">
        <w:rPr>
          <w:lang w:val="en-US"/>
        </w:rPr>
        <w:t>m. The</w:t>
      </w:r>
      <w:r>
        <w:rPr>
          <w:lang w:val="en-US"/>
        </w:rPr>
        <w:t>s</w:t>
      </w:r>
      <w:r w:rsidR="00897051">
        <w:rPr>
          <w:lang w:val="en-US"/>
        </w:rPr>
        <w:t>e</w:t>
      </w:r>
      <w:r>
        <w:rPr>
          <w:lang w:val="en-US"/>
        </w:rPr>
        <w:t xml:space="preserve"> concepts </w:t>
      </w:r>
      <w:proofErr w:type="gramStart"/>
      <w:r>
        <w:rPr>
          <w:lang w:val="en-US"/>
        </w:rPr>
        <w:t>acts</w:t>
      </w:r>
      <w:proofErr w:type="gramEnd"/>
      <w:r>
        <w:rPr>
          <w:lang w:val="en-US"/>
        </w:rPr>
        <w:t xml:space="preserve"> as a justification for the limitations imposed by the cost concept because there is little harm in reporting historical figures.</w:t>
      </w:r>
    </w:p>
    <w:p w14:paraId="30A17302" w14:textId="3CC5D1EB" w:rsidR="001C169C" w:rsidRDefault="001C169C" w:rsidP="001C169C">
      <w:pPr>
        <w:pStyle w:val="ListParagraph"/>
        <w:rPr>
          <w:lang w:val="en-US"/>
        </w:rPr>
      </w:pPr>
    </w:p>
    <w:p w14:paraId="0C12F513" w14:textId="40B60661" w:rsidR="001C169C" w:rsidRDefault="001C169C" w:rsidP="001C169C">
      <w:pPr>
        <w:pStyle w:val="ListParagraph"/>
        <w:rPr>
          <w:lang w:val="en-US"/>
        </w:rPr>
      </w:pPr>
      <w:r>
        <w:rPr>
          <w:lang w:val="en-US"/>
        </w:rPr>
        <w:t xml:space="preserve">ii) IAS 8 states that in the absence of a specific rule to specify an appropriate accounting policy, the company should select the policies on the basis that they yield information that is </w:t>
      </w:r>
      <w:r>
        <w:rPr>
          <w:lang w:val="en-US"/>
        </w:rPr>
        <w:lastRenderedPageBreak/>
        <w:t>both relevant and reliable. Information is relevant if it informs decisions taken by users of financial statements. Information is reliable if it provides a faithful representation of the entity’s financial position, is neutral, expresses prudence etc.</w:t>
      </w:r>
    </w:p>
    <w:p w14:paraId="221F944D" w14:textId="30891861" w:rsidR="001C169C" w:rsidRDefault="001C169C" w:rsidP="001C169C">
      <w:pPr>
        <w:pStyle w:val="ListParagraph"/>
        <w:rPr>
          <w:lang w:val="en-US"/>
        </w:rPr>
      </w:pPr>
    </w:p>
    <w:p w14:paraId="58FCF8E4" w14:textId="12239AE9" w:rsidR="001C169C" w:rsidRPr="00F1044F" w:rsidRDefault="001C169C" w:rsidP="001C169C">
      <w:pPr>
        <w:pStyle w:val="ListParagraph"/>
        <w:rPr>
          <w:lang w:val="en-US"/>
        </w:rPr>
      </w:pPr>
      <w:r>
        <w:rPr>
          <w:lang w:val="en-US"/>
        </w:rPr>
        <w:t>iii) According to the prudence concept, the preparers of financial statements should avoid presenting an unduly optimistic set of results. The lowest reasonable figure should be stated for profit and highest reasonable figure should be stated for any liabilities. Market price will sometimes not increase as the shareholders might by looking at the financial statements feel that the company is being unduly optimistic and this might lead to lost shareholder confidence and hence share price would either fall or remain constant.</w:t>
      </w:r>
    </w:p>
    <w:p w14:paraId="77B07FF0" w14:textId="77777777" w:rsidR="00F1044F" w:rsidRPr="00F1044F" w:rsidRDefault="00F1044F" w:rsidP="00F1044F">
      <w:pPr>
        <w:pStyle w:val="ListParagraph"/>
        <w:rPr>
          <w:lang w:val="en-US"/>
        </w:rPr>
      </w:pPr>
    </w:p>
    <w:p w14:paraId="7D60889B" w14:textId="626D802F" w:rsidR="00F1044F" w:rsidRPr="001C169C" w:rsidRDefault="00F1044F" w:rsidP="001C169C">
      <w:pPr>
        <w:pStyle w:val="ListParagraph"/>
        <w:numPr>
          <w:ilvl w:val="0"/>
          <w:numId w:val="1"/>
        </w:numPr>
        <w:rPr>
          <w:lang w:val="en-US"/>
        </w:rPr>
      </w:pPr>
      <w:r w:rsidRPr="001C169C">
        <w:rPr>
          <w:lang w:val="en-US"/>
        </w:rPr>
        <w:t xml:space="preserve"> a) INVESTMENT BANKS-</w:t>
      </w:r>
    </w:p>
    <w:p w14:paraId="7B659E50" w14:textId="2F4B3DFA" w:rsidR="00F1044F" w:rsidRDefault="00F1044F" w:rsidP="00F1044F">
      <w:pPr>
        <w:rPr>
          <w:lang w:val="en-US"/>
        </w:rPr>
      </w:pPr>
      <w:r>
        <w:rPr>
          <w:lang w:val="en-US"/>
        </w:rPr>
        <w:t>ROLE- Investment banks play a very important role in the banking sector. Role of investment banks include underwriting of new stock issue, handling mergers and acquisitions and acting as a financial advisor. Companies have the greatest support of investmen</w:t>
      </w:r>
      <w:r w:rsidR="00897051">
        <w:rPr>
          <w:lang w:val="en-US"/>
        </w:rPr>
        <w:t>t banks as they advise</w:t>
      </w:r>
      <w:r>
        <w:rPr>
          <w:lang w:val="en-US"/>
        </w:rPr>
        <w:t xml:space="preserve"> them when to go public and issue shares and also provide them investors for their debt requirements.</w:t>
      </w:r>
    </w:p>
    <w:p w14:paraId="04775495" w14:textId="77777777" w:rsidR="00F1044F" w:rsidRDefault="00F1044F" w:rsidP="00F1044F">
      <w:pPr>
        <w:rPr>
          <w:lang w:val="en-US"/>
        </w:rPr>
      </w:pPr>
      <w:r>
        <w:rPr>
          <w:lang w:val="en-US"/>
        </w:rPr>
        <w:t>SOURCES OF FUNDS- Investment banks usually earn income from providing services to companies, governments or investors who in turn pay them for their advice help or service. They receive fees or commission. They make most money by charging higher rate of interest to borrowers rather than they pay to savers.</w:t>
      </w:r>
    </w:p>
    <w:p w14:paraId="70F492CC" w14:textId="77777777" w:rsidR="00F1044F" w:rsidRDefault="00F1044F" w:rsidP="00F1044F">
      <w:pPr>
        <w:rPr>
          <w:lang w:val="en-US"/>
        </w:rPr>
      </w:pPr>
      <w:r>
        <w:rPr>
          <w:lang w:val="en-US"/>
        </w:rPr>
        <w:t>APPLICATION OF FUNDS- Investment banks provide various services like Underwriting groups. Such groups work between investors and companies who want to raise money or go public. Acts as an agent for the clients for sale and trading of securities. Manages assets for a wide range of institutions. All these lead to usage of funds.</w:t>
      </w:r>
    </w:p>
    <w:p w14:paraId="71B07E90" w14:textId="77777777" w:rsidR="00F1044F" w:rsidRDefault="00F1044F" w:rsidP="00F1044F">
      <w:pPr>
        <w:rPr>
          <w:lang w:val="en-US"/>
        </w:rPr>
      </w:pPr>
    </w:p>
    <w:p w14:paraId="1AF44E3B" w14:textId="77777777" w:rsidR="00F1044F" w:rsidRDefault="00F1044F" w:rsidP="00F1044F">
      <w:pPr>
        <w:rPr>
          <w:lang w:val="en-US"/>
        </w:rPr>
      </w:pPr>
      <w:r>
        <w:rPr>
          <w:lang w:val="en-US"/>
        </w:rPr>
        <w:t>b) PENSION SCHEMES-</w:t>
      </w:r>
    </w:p>
    <w:p w14:paraId="2969E0E9" w14:textId="24D680AA" w:rsidR="00F1044F" w:rsidRDefault="00F1044F" w:rsidP="00F1044F">
      <w:pPr>
        <w:rPr>
          <w:lang w:val="en-US"/>
        </w:rPr>
      </w:pPr>
      <w:r>
        <w:rPr>
          <w:lang w:val="en-US"/>
        </w:rPr>
        <w:t xml:space="preserve">ROLE- Pension funds are pooled monetary contributions from pension plans set up by employers, unions or other </w:t>
      </w:r>
      <w:r w:rsidR="00897051">
        <w:rPr>
          <w:lang w:val="en-US"/>
        </w:rPr>
        <w:t>organizations</w:t>
      </w:r>
      <w:r>
        <w:rPr>
          <w:lang w:val="en-US"/>
        </w:rPr>
        <w:t xml:space="preserve"> to provide for their employees or members retirement benefits.</w:t>
      </w:r>
    </w:p>
    <w:p w14:paraId="5DE61C51" w14:textId="702B22BD" w:rsidR="00F1044F" w:rsidRDefault="00F1044F" w:rsidP="00F1044F">
      <w:pPr>
        <w:rPr>
          <w:lang w:val="en-US"/>
        </w:rPr>
      </w:pPr>
      <w:r>
        <w:rPr>
          <w:lang w:val="en-US"/>
        </w:rPr>
        <w:t xml:space="preserve">SOURCES OF FUNDS- Pension funds are funded by contributions of money from the employers and employees, the former pay the larger share. A part of </w:t>
      </w:r>
      <w:r w:rsidR="00897051">
        <w:rPr>
          <w:lang w:val="en-US"/>
        </w:rPr>
        <w:t>employee’s</w:t>
      </w:r>
      <w:r>
        <w:rPr>
          <w:lang w:val="en-US"/>
        </w:rPr>
        <w:t xml:space="preserve"> salary is kept aside every month for his pensions and the employer also puts in his own contribution to his pension fund.</w:t>
      </w:r>
    </w:p>
    <w:p w14:paraId="5FD928D0" w14:textId="32CE68DC" w:rsidR="00F1044F" w:rsidRDefault="00F1044F" w:rsidP="00F1044F">
      <w:pPr>
        <w:rPr>
          <w:lang w:val="en-US"/>
        </w:rPr>
      </w:pPr>
      <w:r>
        <w:rPr>
          <w:lang w:val="en-US"/>
        </w:rPr>
        <w:t xml:space="preserve">APPLICATION OF FUNDS- These funds are later provided to the employees </w:t>
      </w:r>
      <w:r w:rsidR="00897051">
        <w:rPr>
          <w:lang w:val="en-US"/>
        </w:rPr>
        <w:t>i.e.</w:t>
      </w:r>
      <w:r>
        <w:rPr>
          <w:lang w:val="en-US"/>
        </w:rPr>
        <w:t xml:space="preserve"> post retirement when they no longer are in a state to work but still require money to fulfill their basic needs. So the company (employer) provides them regular small payments or a lumpsum payment at the start or end of the year for a certain number of years or till he dies.</w:t>
      </w:r>
    </w:p>
    <w:p w14:paraId="28FFA827" w14:textId="77777777" w:rsidR="00F1044F" w:rsidRDefault="00F1044F" w:rsidP="00F1044F">
      <w:pPr>
        <w:rPr>
          <w:lang w:val="en-US"/>
        </w:rPr>
      </w:pPr>
    </w:p>
    <w:p w14:paraId="72E2ABEB" w14:textId="77777777" w:rsidR="00F1044F" w:rsidRDefault="00F1044F" w:rsidP="00F1044F">
      <w:pPr>
        <w:rPr>
          <w:lang w:val="en-US"/>
        </w:rPr>
      </w:pPr>
      <w:r>
        <w:rPr>
          <w:lang w:val="en-US"/>
        </w:rPr>
        <w:t xml:space="preserve">c) LIFE INSURANCE COMPANY- </w:t>
      </w:r>
    </w:p>
    <w:p w14:paraId="7CEA48B5" w14:textId="58A42AFF" w:rsidR="00F1044F" w:rsidRDefault="00F1044F" w:rsidP="00F1044F">
      <w:pPr>
        <w:rPr>
          <w:lang w:val="en-US"/>
        </w:rPr>
      </w:pPr>
      <w:r>
        <w:rPr>
          <w:lang w:val="en-US"/>
        </w:rPr>
        <w:t xml:space="preserve">ROLE- Life insurance company safeguards the interests of people from loss and </w:t>
      </w:r>
      <w:r w:rsidR="00897051">
        <w:rPr>
          <w:lang w:val="en-US"/>
        </w:rPr>
        <w:t>uncertainty</w:t>
      </w:r>
      <w:r>
        <w:rPr>
          <w:lang w:val="en-US"/>
        </w:rPr>
        <w:t>. It may be a social device to reduce or eliminate the risk associated with life or property. It also encourages savings through its different suitable plans. Insurance turns accumulated capital into productive investment.</w:t>
      </w:r>
    </w:p>
    <w:p w14:paraId="42F44F26" w14:textId="33EEE0EA" w:rsidR="00F1044F" w:rsidRDefault="00F1044F" w:rsidP="00F1044F">
      <w:pPr>
        <w:rPr>
          <w:lang w:val="en-US"/>
        </w:rPr>
      </w:pPr>
      <w:r>
        <w:rPr>
          <w:lang w:val="en-US"/>
        </w:rPr>
        <w:lastRenderedPageBreak/>
        <w:t xml:space="preserve">SOURCES OF FUNDS- The company collects premiums from the insured which has a small profit margin. </w:t>
      </w:r>
      <w:r w:rsidR="00897051">
        <w:rPr>
          <w:lang w:val="en-US"/>
        </w:rPr>
        <w:t>Moreover,</w:t>
      </w:r>
      <w:r>
        <w:rPr>
          <w:lang w:val="en-US"/>
        </w:rPr>
        <w:t xml:space="preserve"> these premiums are invested in various projects from which life insurance companies earn revenues which are a major source of income.</w:t>
      </w:r>
    </w:p>
    <w:p w14:paraId="318D4756" w14:textId="7AFA9A88" w:rsidR="00F1044F" w:rsidRDefault="00F1044F" w:rsidP="00F1044F">
      <w:pPr>
        <w:rPr>
          <w:lang w:val="en-US"/>
        </w:rPr>
      </w:pPr>
      <w:r>
        <w:rPr>
          <w:lang w:val="en-US"/>
        </w:rPr>
        <w:t>APPLICATION OF FUNDS- The income they earn from investing the premiums is divided into 2 parts. One part is given as sum assured to the insured and the remaining amount is kept aside as savings.</w:t>
      </w:r>
    </w:p>
    <w:p w14:paraId="7B0754F4" w14:textId="7682C37A" w:rsidR="001C169C" w:rsidRDefault="001C169C" w:rsidP="00F1044F">
      <w:pPr>
        <w:rPr>
          <w:lang w:val="en-US"/>
        </w:rPr>
      </w:pPr>
    </w:p>
    <w:p w14:paraId="119221B3" w14:textId="79BF9F18" w:rsidR="00BE6845" w:rsidRDefault="00BE6845" w:rsidP="00F1044F">
      <w:pPr>
        <w:rPr>
          <w:lang w:val="en-US"/>
        </w:rPr>
      </w:pPr>
      <w:r>
        <w:rPr>
          <w:lang w:val="en-US"/>
        </w:rPr>
        <w:t>11)</w:t>
      </w:r>
    </w:p>
    <w:p w14:paraId="76868995" w14:textId="77777777" w:rsidR="00BE6845" w:rsidRDefault="00BE6845" w:rsidP="001C169C">
      <w:pPr>
        <w:pStyle w:val="ListParagraph"/>
        <w:numPr>
          <w:ilvl w:val="0"/>
          <w:numId w:val="1"/>
        </w:numPr>
        <w:rPr>
          <w:lang w:val="en-US"/>
        </w:rPr>
      </w:pPr>
      <w:r>
        <w:rPr>
          <w:lang w:val="en-US"/>
        </w:rPr>
        <w:t>Since both the companies, general insurance as well as life insurance, there will be different kinds of regulations imposed on them.</w:t>
      </w:r>
    </w:p>
    <w:p w14:paraId="4DF73198" w14:textId="77777777" w:rsidR="00BE6845" w:rsidRDefault="00BE6845" w:rsidP="001C169C">
      <w:pPr>
        <w:pStyle w:val="ListParagraph"/>
        <w:numPr>
          <w:ilvl w:val="0"/>
          <w:numId w:val="1"/>
        </w:numPr>
        <w:rPr>
          <w:lang w:val="en-US"/>
        </w:rPr>
      </w:pPr>
      <w:r>
        <w:rPr>
          <w:lang w:val="en-US"/>
        </w:rPr>
        <w:t xml:space="preserve"> They would have to produce financial reports in different formats, various vivid disclosures may be expected.</w:t>
      </w:r>
    </w:p>
    <w:p w14:paraId="5A018F89" w14:textId="47475ACC" w:rsidR="001C169C" w:rsidRDefault="00BE6845" w:rsidP="00BE6845">
      <w:pPr>
        <w:pStyle w:val="ListParagraph"/>
        <w:numPr>
          <w:ilvl w:val="0"/>
          <w:numId w:val="1"/>
        </w:numPr>
        <w:rPr>
          <w:lang w:val="en-US"/>
        </w:rPr>
      </w:pPr>
      <w:r>
        <w:rPr>
          <w:lang w:val="en-US"/>
        </w:rPr>
        <w:t>Treatment of various items imposed by both the regulators will be different.</w:t>
      </w:r>
    </w:p>
    <w:p w14:paraId="17732059" w14:textId="2738A02F" w:rsidR="00BE6845" w:rsidRDefault="00BE6845" w:rsidP="00BE6845">
      <w:pPr>
        <w:pStyle w:val="ListParagraph"/>
        <w:numPr>
          <w:ilvl w:val="0"/>
          <w:numId w:val="1"/>
        </w:numPr>
        <w:rPr>
          <w:lang w:val="en-US"/>
        </w:rPr>
      </w:pPr>
      <w:r>
        <w:rPr>
          <w:lang w:val="en-US"/>
        </w:rPr>
        <w:t>Either statistical basis or expert judgements for estimating future liabilities must be assessed.</w:t>
      </w:r>
    </w:p>
    <w:p w14:paraId="4265FA46" w14:textId="5B5B36E0" w:rsidR="00BE6845" w:rsidRDefault="00BE6845" w:rsidP="00BE6845">
      <w:pPr>
        <w:pStyle w:val="ListParagraph"/>
        <w:numPr>
          <w:ilvl w:val="0"/>
          <w:numId w:val="1"/>
        </w:numPr>
        <w:rPr>
          <w:lang w:val="en-US"/>
        </w:rPr>
      </w:pPr>
      <w:r>
        <w:rPr>
          <w:lang w:val="en-US"/>
        </w:rPr>
        <w:t>Different companies in similar circumstances were following completely different accounting policies, leading to different and incompatible results.</w:t>
      </w:r>
    </w:p>
    <w:p w14:paraId="55552097" w14:textId="34F84CB7" w:rsidR="00BE6845" w:rsidRDefault="00BE6845" w:rsidP="00BE6845">
      <w:pPr>
        <w:pStyle w:val="ListParagraph"/>
        <w:numPr>
          <w:ilvl w:val="0"/>
          <w:numId w:val="1"/>
        </w:numPr>
        <w:rPr>
          <w:lang w:val="en-US"/>
        </w:rPr>
      </w:pPr>
      <w:r>
        <w:rPr>
          <w:lang w:val="en-US"/>
        </w:rPr>
        <w:t xml:space="preserve">I want to invest in either of the one. But due to different regulators, an appropriate </w:t>
      </w:r>
      <w:r w:rsidR="00897051">
        <w:rPr>
          <w:lang w:val="en-US"/>
        </w:rPr>
        <w:t>comparison</w:t>
      </w:r>
      <w:r>
        <w:rPr>
          <w:lang w:val="en-US"/>
        </w:rPr>
        <w:t xml:space="preserve"> is not possible.</w:t>
      </w:r>
    </w:p>
    <w:p w14:paraId="19383570" w14:textId="39D70409" w:rsidR="00BE6845" w:rsidRDefault="00BE6845" w:rsidP="00BE6845">
      <w:pPr>
        <w:pStyle w:val="ListParagraph"/>
        <w:numPr>
          <w:ilvl w:val="0"/>
          <w:numId w:val="1"/>
        </w:numPr>
        <w:rPr>
          <w:lang w:val="en-US"/>
        </w:rPr>
      </w:pPr>
      <w:r>
        <w:rPr>
          <w:lang w:val="en-US"/>
        </w:rPr>
        <w:t>I cannot interpret the retained earnings calculations or the assets the companies are holding.</w:t>
      </w:r>
    </w:p>
    <w:p w14:paraId="08C2A038" w14:textId="2D893ABE" w:rsidR="00BE6845" w:rsidRDefault="00BE6845" w:rsidP="00BE6845">
      <w:pPr>
        <w:pStyle w:val="ListParagraph"/>
        <w:rPr>
          <w:lang w:val="en-US"/>
        </w:rPr>
      </w:pPr>
    </w:p>
    <w:p w14:paraId="049F5FEC" w14:textId="712F8C7D" w:rsidR="00BE6845" w:rsidRDefault="00BE6845" w:rsidP="00BE6845">
      <w:pPr>
        <w:pStyle w:val="ListParagraph"/>
        <w:rPr>
          <w:lang w:val="en-US"/>
        </w:rPr>
      </w:pPr>
    </w:p>
    <w:p w14:paraId="0C184114" w14:textId="60E60CAC" w:rsidR="002C4C46" w:rsidRDefault="00BE6845" w:rsidP="00BE6845">
      <w:pPr>
        <w:pStyle w:val="ListParagraph"/>
        <w:ind w:left="360"/>
        <w:rPr>
          <w:lang w:val="en-US"/>
        </w:rPr>
      </w:pPr>
      <w:r>
        <w:rPr>
          <w:lang w:val="en-US"/>
        </w:rPr>
        <w:t>12)</w:t>
      </w:r>
      <w:r w:rsidR="002C4C46">
        <w:rPr>
          <w:lang w:val="en-US"/>
        </w:rPr>
        <w:t xml:space="preserve">              Insurance company-</w:t>
      </w:r>
    </w:p>
    <w:p w14:paraId="482D9A9C" w14:textId="5C1D690D" w:rsidR="00BE6845" w:rsidRDefault="002C4C46" w:rsidP="002C4C46">
      <w:pPr>
        <w:pStyle w:val="ListParagraph"/>
        <w:numPr>
          <w:ilvl w:val="0"/>
          <w:numId w:val="3"/>
        </w:numPr>
        <w:rPr>
          <w:lang w:val="en-US"/>
        </w:rPr>
      </w:pPr>
      <w:r>
        <w:rPr>
          <w:lang w:val="en-US"/>
        </w:rPr>
        <w:t xml:space="preserve">When a policy is sold, the policyholder pays the company a premium and the company incurs sales and administration expenses. </w:t>
      </w:r>
    </w:p>
    <w:p w14:paraId="6F54050A" w14:textId="4CCACD31" w:rsidR="002C4C46" w:rsidRDefault="002C4C46" w:rsidP="002C4C46">
      <w:pPr>
        <w:pStyle w:val="ListParagraph"/>
        <w:numPr>
          <w:ilvl w:val="0"/>
          <w:numId w:val="3"/>
        </w:numPr>
        <w:rPr>
          <w:lang w:val="en-US"/>
        </w:rPr>
      </w:pPr>
      <w:r>
        <w:rPr>
          <w:lang w:val="en-US"/>
        </w:rPr>
        <w:t>However, at this point the company does not know how much profit it will make as the policy may last for many years, during which time the company will have to pay claims and incur expenses and further premiums may be paid.</w:t>
      </w:r>
    </w:p>
    <w:p w14:paraId="5DC0D213" w14:textId="77777777" w:rsidR="002C4C46" w:rsidRDefault="002C4C46" w:rsidP="00EB3E57">
      <w:pPr>
        <w:pStyle w:val="ListParagraph"/>
        <w:numPr>
          <w:ilvl w:val="0"/>
          <w:numId w:val="3"/>
        </w:numPr>
        <w:rPr>
          <w:lang w:val="en-US"/>
        </w:rPr>
      </w:pPr>
      <w:r>
        <w:rPr>
          <w:lang w:val="en-US"/>
        </w:rPr>
        <w:t>To allow for these future cashflows, the company will set up an estimated liability (a reserve) in its statement of financial position.</w:t>
      </w:r>
    </w:p>
    <w:p w14:paraId="56F03644" w14:textId="77777777" w:rsidR="002C4C46" w:rsidRDefault="002C4C46" w:rsidP="00EB3E57">
      <w:pPr>
        <w:pStyle w:val="ListParagraph"/>
        <w:numPr>
          <w:ilvl w:val="0"/>
          <w:numId w:val="3"/>
        </w:numPr>
        <w:rPr>
          <w:lang w:val="en-US"/>
        </w:rPr>
      </w:pPr>
      <w:r>
        <w:rPr>
          <w:lang w:val="en-US"/>
        </w:rPr>
        <w:t>A conservative approach may be adopted in estimating this to avoid too much profit being made at the start of the policy.</w:t>
      </w:r>
    </w:p>
    <w:p w14:paraId="3AEC9D01" w14:textId="77777777" w:rsidR="002C4C46" w:rsidRDefault="002C4C46" w:rsidP="00EB3E57">
      <w:pPr>
        <w:pStyle w:val="ListParagraph"/>
        <w:numPr>
          <w:ilvl w:val="0"/>
          <w:numId w:val="3"/>
        </w:numPr>
        <w:rPr>
          <w:lang w:val="en-US"/>
        </w:rPr>
      </w:pPr>
      <w:r>
        <w:rPr>
          <w:lang w:val="en-US"/>
        </w:rPr>
        <w:t>The preparation of insurance company accounts is complicated by two special features:</w:t>
      </w:r>
    </w:p>
    <w:p w14:paraId="4B9367B0" w14:textId="77777777" w:rsidR="002C4C46" w:rsidRDefault="002C4C46" w:rsidP="00EB3E57">
      <w:pPr>
        <w:pStyle w:val="ListParagraph"/>
        <w:numPr>
          <w:ilvl w:val="0"/>
          <w:numId w:val="3"/>
        </w:numPr>
        <w:rPr>
          <w:lang w:val="en-US"/>
        </w:rPr>
      </w:pPr>
      <w:r>
        <w:rPr>
          <w:lang w:val="en-US"/>
        </w:rPr>
        <w:t>The underlying contracts (liabilities) fall due outside the accounting period and are uncertain in size.</w:t>
      </w:r>
    </w:p>
    <w:p w14:paraId="32BF8616" w14:textId="77777777" w:rsidR="002C4C46" w:rsidRDefault="002C4C46" w:rsidP="00EB3E57">
      <w:pPr>
        <w:pStyle w:val="ListParagraph"/>
        <w:numPr>
          <w:ilvl w:val="0"/>
          <w:numId w:val="3"/>
        </w:numPr>
        <w:rPr>
          <w:lang w:val="en-US"/>
        </w:rPr>
      </w:pPr>
      <w:r>
        <w:rPr>
          <w:lang w:val="en-US"/>
        </w:rPr>
        <w:t>Premature transfer of profit to shareholders may endanger the financial stability of the company and the ability to meet future liabilities.</w:t>
      </w:r>
    </w:p>
    <w:p w14:paraId="1CE72E51" w14:textId="77777777" w:rsidR="002C4C46" w:rsidRDefault="002C4C46" w:rsidP="00EB3E57">
      <w:pPr>
        <w:pStyle w:val="ListParagraph"/>
        <w:numPr>
          <w:ilvl w:val="0"/>
          <w:numId w:val="3"/>
        </w:numPr>
        <w:rPr>
          <w:lang w:val="en-US"/>
        </w:rPr>
      </w:pPr>
      <w:r>
        <w:rPr>
          <w:lang w:val="en-US"/>
        </w:rPr>
        <w:t xml:space="preserve">Statement of profit and loss is divided into technical and </w:t>
      </w:r>
      <w:proofErr w:type="spellStart"/>
      <w:r>
        <w:rPr>
          <w:lang w:val="en-US"/>
        </w:rPr>
        <w:t>non technical</w:t>
      </w:r>
      <w:proofErr w:type="spellEnd"/>
      <w:r>
        <w:rPr>
          <w:lang w:val="en-US"/>
        </w:rPr>
        <w:t xml:space="preserve"> accounts whereas for normal company accounts its simply taking into account the sales, cost of sales, expenses, interest given and received.</w:t>
      </w:r>
    </w:p>
    <w:p w14:paraId="1EA9F93B" w14:textId="77777777" w:rsidR="002C4C46" w:rsidRDefault="002C4C46" w:rsidP="00EB3E57">
      <w:pPr>
        <w:pStyle w:val="ListParagraph"/>
        <w:numPr>
          <w:ilvl w:val="0"/>
          <w:numId w:val="3"/>
        </w:numPr>
        <w:rPr>
          <w:lang w:val="en-US"/>
        </w:rPr>
      </w:pPr>
      <w:r>
        <w:rPr>
          <w:lang w:val="en-US"/>
        </w:rPr>
        <w:t>The format for insurance company accounts is different and involves a lot of complications than the normal company accounts.</w:t>
      </w:r>
    </w:p>
    <w:p w14:paraId="3874DF3B" w14:textId="2BC403CC" w:rsidR="00EB3E57" w:rsidRDefault="00422E5F" w:rsidP="00EB3E57">
      <w:pPr>
        <w:pStyle w:val="ListParagraph"/>
        <w:numPr>
          <w:ilvl w:val="0"/>
          <w:numId w:val="3"/>
        </w:numPr>
        <w:rPr>
          <w:lang w:val="en-US"/>
        </w:rPr>
      </w:pPr>
      <w:r>
        <w:rPr>
          <w:lang w:val="en-US"/>
        </w:rPr>
        <w:t>For the statement of financial position, apart from the usual items of normal accounts, it has some additional entries:</w:t>
      </w:r>
      <w:r w:rsidR="00EB3E57" w:rsidRPr="002C4C46">
        <w:rPr>
          <w:lang w:val="en-US"/>
        </w:rPr>
        <w:t xml:space="preserve"> </w:t>
      </w:r>
    </w:p>
    <w:p w14:paraId="19D27DDB" w14:textId="58BFC89E" w:rsidR="00422E5F" w:rsidRDefault="00422E5F" w:rsidP="00EB3E57">
      <w:pPr>
        <w:pStyle w:val="ListParagraph"/>
        <w:numPr>
          <w:ilvl w:val="0"/>
          <w:numId w:val="3"/>
        </w:numPr>
        <w:rPr>
          <w:lang w:val="en-US"/>
        </w:rPr>
      </w:pPr>
      <w:r>
        <w:rPr>
          <w:lang w:val="en-US"/>
        </w:rPr>
        <w:t>Assets held to cover insurance liabilities.</w:t>
      </w:r>
    </w:p>
    <w:p w14:paraId="508032FC" w14:textId="2CF634D3" w:rsidR="00422E5F" w:rsidRDefault="00422E5F" w:rsidP="00EB3E57">
      <w:pPr>
        <w:pStyle w:val="ListParagraph"/>
        <w:numPr>
          <w:ilvl w:val="0"/>
          <w:numId w:val="3"/>
        </w:numPr>
        <w:rPr>
          <w:lang w:val="en-US"/>
        </w:rPr>
      </w:pPr>
      <w:r>
        <w:rPr>
          <w:lang w:val="en-US"/>
        </w:rPr>
        <w:lastRenderedPageBreak/>
        <w:t>Assets representing free reserves.</w:t>
      </w:r>
    </w:p>
    <w:p w14:paraId="7C554868" w14:textId="6F8778C2" w:rsidR="00422E5F" w:rsidRDefault="00422E5F" w:rsidP="00EB3E57">
      <w:pPr>
        <w:pStyle w:val="ListParagraph"/>
        <w:numPr>
          <w:ilvl w:val="0"/>
          <w:numId w:val="3"/>
        </w:numPr>
        <w:rPr>
          <w:lang w:val="en-US"/>
        </w:rPr>
      </w:pPr>
      <w:r>
        <w:rPr>
          <w:lang w:val="en-US"/>
        </w:rPr>
        <w:t>Reinsurer’s share of technical provisions.</w:t>
      </w:r>
    </w:p>
    <w:p w14:paraId="3B309BD8" w14:textId="0F4E6BEC" w:rsidR="00422E5F" w:rsidRDefault="00422E5F" w:rsidP="00EB3E57">
      <w:pPr>
        <w:pStyle w:val="ListParagraph"/>
        <w:numPr>
          <w:ilvl w:val="0"/>
          <w:numId w:val="3"/>
        </w:numPr>
        <w:rPr>
          <w:lang w:val="en-US"/>
        </w:rPr>
      </w:pPr>
      <w:r>
        <w:rPr>
          <w:lang w:val="en-US"/>
        </w:rPr>
        <w:t>Trade receivables arising out of reinsurance operations.</w:t>
      </w:r>
    </w:p>
    <w:p w14:paraId="4E8F0650" w14:textId="1AC452A4" w:rsidR="00422E5F" w:rsidRDefault="00422E5F" w:rsidP="00422E5F">
      <w:pPr>
        <w:pStyle w:val="ListParagraph"/>
        <w:ind w:left="1135"/>
        <w:rPr>
          <w:lang w:val="en-US"/>
        </w:rPr>
      </w:pPr>
    </w:p>
    <w:p w14:paraId="310EE64A" w14:textId="4E19F05C" w:rsidR="00422E5F" w:rsidRDefault="00422E5F" w:rsidP="00422E5F">
      <w:pPr>
        <w:pStyle w:val="ListParagraph"/>
        <w:rPr>
          <w:lang w:val="en-US"/>
        </w:rPr>
      </w:pPr>
      <w:r>
        <w:rPr>
          <w:lang w:val="en-US"/>
        </w:rPr>
        <w:t>ii) For general insurance, reserves would be created by including any change in claims equalization provision.</w:t>
      </w:r>
    </w:p>
    <w:p w14:paraId="5426CFD0" w14:textId="1C83F375" w:rsidR="00422E5F" w:rsidRDefault="00422E5F" w:rsidP="00422E5F">
      <w:pPr>
        <w:pStyle w:val="ListParagraph"/>
        <w:rPr>
          <w:lang w:val="en-US"/>
        </w:rPr>
      </w:pPr>
      <w:r>
        <w:rPr>
          <w:lang w:val="en-US"/>
        </w:rPr>
        <w:t>The ‘claims equalization provision’ is a type of reserve used to smooth out fluctuations in claims from year to year.</w:t>
      </w:r>
    </w:p>
    <w:p w14:paraId="0D1FA2E7" w14:textId="2609E7A6" w:rsidR="00422E5F" w:rsidRDefault="00422E5F" w:rsidP="00422E5F">
      <w:pPr>
        <w:pStyle w:val="ListParagraph"/>
        <w:rPr>
          <w:lang w:val="en-US"/>
        </w:rPr>
      </w:pPr>
      <w:r>
        <w:rPr>
          <w:lang w:val="en-US"/>
        </w:rPr>
        <w:t>For general insurance or long term business, unrealized gains or losses on investments might be included.</w:t>
      </w:r>
    </w:p>
    <w:p w14:paraId="65088C14" w14:textId="13F2C960" w:rsidR="00422E5F" w:rsidRDefault="00422E5F" w:rsidP="00422E5F">
      <w:pPr>
        <w:pStyle w:val="ListParagraph"/>
        <w:rPr>
          <w:lang w:val="en-US"/>
        </w:rPr>
      </w:pPr>
    </w:p>
    <w:p w14:paraId="64242B75" w14:textId="5AA42190" w:rsidR="00422E5F" w:rsidRDefault="00422E5F" w:rsidP="00422E5F">
      <w:pPr>
        <w:pStyle w:val="ListParagraph"/>
        <w:rPr>
          <w:lang w:val="en-US"/>
        </w:rPr>
      </w:pPr>
    </w:p>
    <w:p w14:paraId="65A86707" w14:textId="53329AD0" w:rsidR="00422E5F" w:rsidRDefault="00422E5F" w:rsidP="00422E5F">
      <w:pPr>
        <w:pStyle w:val="ListParagraph"/>
        <w:rPr>
          <w:u w:val="single"/>
          <w:lang w:val="en-US"/>
        </w:rPr>
      </w:pPr>
      <w:r>
        <w:rPr>
          <w:lang w:val="en-US"/>
        </w:rPr>
        <w:t xml:space="preserve">13) </w:t>
      </w:r>
      <w:proofErr w:type="spellStart"/>
      <w:r>
        <w:rPr>
          <w:lang w:val="en-US"/>
        </w:rPr>
        <w:t>i</w:t>
      </w:r>
      <w:proofErr w:type="spellEnd"/>
      <w:r>
        <w:rPr>
          <w:lang w:val="en-US"/>
        </w:rPr>
        <w:t xml:space="preserve">) </w:t>
      </w:r>
      <w:r w:rsidRPr="00422E5F">
        <w:rPr>
          <w:u w:val="single"/>
          <w:lang w:val="en-US"/>
        </w:rPr>
        <w:t>Advantages of IASB-</w:t>
      </w:r>
    </w:p>
    <w:p w14:paraId="5769F334" w14:textId="145AA412" w:rsidR="00422E5F" w:rsidRDefault="00422E5F" w:rsidP="00422E5F">
      <w:pPr>
        <w:pStyle w:val="ListParagraph"/>
        <w:numPr>
          <w:ilvl w:val="0"/>
          <w:numId w:val="4"/>
        </w:numPr>
        <w:rPr>
          <w:lang w:val="en-US"/>
        </w:rPr>
      </w:pPr>
      <w:r>
        <w:rPr>
          <w:lang w:val="en-US"/>
        </w:rPr>
        <w:t>They eliminate or at least reduce variations between companies in the way they prepare accounts.</w:t>
      </w:r>
    </w:p>
    <w:p w14:paraId="7454FBCF" w14:textId="5B2F48FD" w:rsidR="00422E5F" w:rsidRDefault="00422E5F" w:rsidP="00422E5F">
      <w:pPr>
        <w:pStyle w:val="ListParagraph"/>
        <w:numPr>
          <w:ilvl w:val="0"/>
          <w:numId w:val="4"/>
        </w:numPr>
        <w:rPr>
          <w:lang w:val="en-US"/>
        </w:rPr>
      </w:pPr>
      <w:r>
        <w:rPr>
          <w:lang w:val="en-US"/>
        </w:rPr>
        <w:t>The discussion process leading up to a standard being issues focuses attention on particular areas for debate about accounting practice.</w:t>
      </w:r>
    </w:p>
    <w:p w14:paraId="401004ED" w14:textId="57FA88A0" w:rsidR="00422E5F" w:rsidRDefault="00422E5F" w:rsidP="00422E5F">
      <w:pPr>
        <w:pStyle w:val="ListParagraph"/>
        <w:numPr>
          <w:ilvl w:val="0"/>
          <w:numId w:val="4"/>
        </w:numPr>
        <w:rPr>
          <w:lang w:val="en-US"/>
        </w:rPr>
      </w:pPr>
      <w:r>
        <w:rPr>
          <w:lang w:val="en-US"/>
        </w:rPr>
        <w:t>They oblige companies to disclose more information that required by national laws.</w:t>
      </w:r>
    </w:p>
    <w:p w14:paraId="4158390B" w14:textId="27A00011" w:rsidR="00422E5F" w:rsidRDefault="00422E5F" w:rsidP="00422E5F">
      <w:pPr>
        <w:pStyle w:val="ListParagraph"/>
        <w:numPr>
          <w:ilvl w:val="0"/>
          <w:numId w:val="4"/>
        </w:numPr>
        <w:rPr>
          <w:lang w:val="en-US"/>
        </w:rPr>
      </w:pPr>
      <w:r>
        <w:rPr>
          <w:lang w:val="en-US"/>
        </w:rPr>
        <w:t>They allow some degree of flexibility in a way that legislation often does not.</w:t>
      </w:r>
    </w:p>
    <w:p w14:paraId="402F41A8" w14:textId="7768DB9F" w:rsidR="00422E5F" w:rsidRDefault="00422E5F" w:rsidP="00422E5F">
      <w:pPr>
        <w:rPr>
          <w:u w:val="single"/>
          <w:lang w:val="en-US"/>
        </w:rPr>
      </w:pPr>
      <w:r>
        <w:rPr>
          <w:lang w:val="en-US"/>
        </w:rPr>
        <w:t xml:space="preserve">                       D</w:t>
      </w:r>
      <w:r w:rsidRPr="00422E5F">
        <w:rPr>
          <w:u w:val="single"/>
          <w:lang w:val="en-US"/>
        </w:rPr>
        <w:t>isadvantages of IASB-</w:t>
      </w:r>
    </w:p>
    <w:p w14:paraId="0CBE61FE" w14:textId="2DFC6240" w:rsidR="00422E5F" w:rsidRDefault="006E7F0B" w:rsidP="00422E5F">
      <w:pPr>
        <w:pStyle w:val="ListParagraph"/>
        <w:numPr>
          <w:ilvl w:val="0"/>
          <w:numId w:val="5"/>
        </w:numPr>
        <w:rPr>
          <w:lang w:val="en-US"/>
        </w:rPr>
      </w:pPr>
      <w:r>
        <w:rPr>
          <w:lang w:val="en-US"/>
        </w:rPr>
        <w:t>The sets of rules contained in the standards may not be appropriate to all companies in all circumstances.</w:t>
      </w:r>
    </w:p>
    <w:p w14:paraId="46520B64" w14:textId="7F456E4C" w:rsidR="006E7F0B" w:rsidRDefault="006E7F0B" w:rsidP="00422E5F">
      <w:pPr>
        <w:pStyle w:val="ListParagraph"/>
        <w:numPr>
          <w:ilvl w:val="0"/>
          <w:numId w:val="5"/>
        </w:numPr>
        <w:rPr>
          <w:lang w:val="en-US"/>
        </w:rPr>
      </w:pPr>
      <w:r>
        <w:rPr>
          <w:lang w:val="en-US"/>
        </w:rPr>
        <w:t>Standard setting may not be entirely objective.</w:t>
      </w:r>
    </w:p>
    <w:p w14:paraId="25A54BBA" w14:textId="2DEA7526" w:rsidR="006E7F0B" w:rsidRDefault="006E7F0B" w:rsidP="00422E5F">
      <w:pPr>
        <w:pStyle w:val="ListParagraph"/>
        <w:numPr>
          <w:ilvl w:val="0"/>
          <w:numId w:val="5"/>
        </w:numPr>
        <w:rPr>
          <w:lang w:val="en-US"/>
        </w:rPr>
      </w:pPr>
      <w:r>
        <w:rPr>
          <w:lang w:val="en-US"/>
        </w:rPr>
        <w:t>Standards often allow more than one alternative treatment, which negates the attempt to ensure conformity between companies.</w:t>
      </w:r>
    </w:p>
    <w:p w14:paraId="169D0F7E" w14:textId="13608075" w:rsidR="006E7F0B" w:rsidRDefault="006E7F0B" w:rsidP="00422E5F">
      <w:pPr>
        <w:pStyle w:val="ListParagraph"/>
        <w:numPr>
          <w:ilvl w:val="0"/>
          <w:numId w:val="5"/>
        </w:numPr>
        <w:rPr>
          <w:lang w:val="en-US"/>
        </w:rPr>
      </w:pPr>
      <w:r>
        <w:rPr>
          <w:lang w:val="en-US"/>
        </w:rPr>
        <w:t>Some standards are so general as to be meaningless, while others are far too detailed.</w:t>
      </w:r>
    </w:p>
    <w:p w14:paraId="782CBDDA" w14:textId="677C3A9F" w:rsidR="006E7F0B" w:rsidRDefault="006E7F0B" w:rsidP="006E7F0B">
      <w:pPr>
        <w:pStyle w:val="ListParagraph"/>
        <w:ind w:left="1080"/>
        <w:rPr>
          <w:lang w:val="en-US"/>
        </w:rPr>
      </w:pPr>
    </w:p>
    <w:p w14:paraId="555735BB" w14:textId="0DB5293E" w:rsidR="006E7F0B" w:rsidRDefault="006E7F0B" w:rsidP="006E7F0B">
      <w:pPr>
        <w:pStyle w:val="ListParagraph"/>
        <w:ind w:left="1080"/>
        <w:rPr>
          <w:lang w:val="en-US"/>
        </w:rPr>
      </w:pPr>
    </w:p>
    <w:p w14:paraId="79FBEEFC" w14:textId="3115C0E5" w:rsidR="006E7F0B" w:rsidRDefault="006E7F0B" w:rsidP="006E7F0B">
      <w:pPr>
        <w:pStyle w:val="ListParagraph"/>
        <w:rPr>
          <w:lang w:val="en-US"/>
        </w:rPr>
      </w:pPr>
      <w:r>
        <w:rPr>
          <w:lang w:val="en-US"/>
        </w:rPr>
        <w:t>ii) Various sources of regulation-</w:t>
      </w:r>
    </w:p>
    <w:p w14:paraId="2A95CCD6" w14:textId="52872ED4" w:rsidR="006E7F0B" w:rsidRDefault="006E7F0B" w:rsidP="006E7F0B">
      <w:pPr>
        <w:pStyle w:val="ListParagraph"/>
        <w:numPr>
          <w:ilvl w:val="0"/>
          <w:numId w:val="6"/>
        </w:numPr>
        <w:rPr>
          <w:lang w:val="en-US"/>
        </w:rPr>
      </w:pPr>
      <w:r>
        <w:rPr>
          <w:lang w:val="en-US"/>
        </w:rPr>
        <w:t>International financial reporting standards</w:t>
      </w:r>
    </w:p>
    <w:p w14:paraId="271C4CC4" w14:textId="319628A8" w:rsidR="006E7F0B" w:rsidRDefault="006E7F0B" w:rsidP="006E7F0B">
      <w:pPr>
        <w:pStyle w:val="ListParagraph"/>
        <w:numPr>
          <w:ilvl w:val="0"/>
          <w:numId w:val="6"/>
        </w:numPr>
        <w:rPr>
          <w:lang w:val="en-US"/>
        </w:rPr>
      </w:pPr>
      <w:r>
        <w:rPr>
          <w:lang w:val="en-US"/>
        </w:rPr>
        <w:t>Principles, concepts and conventions</w:t>
      </w:r>
    </w:p>
    <w:p w14:paraId="68A28FC4" w14:textId="2D3D9C78" w:rsidR="006E7F0B" w:rsidRDefault="006E7F0B" w:rsidP="006E7F0B">
      <w:pPr>
        <w:pStyle w:val="ListParagraph"/>
        <w:numPr>
          <w:ilvl w:val="0"/>
          <w:numId w:val="6"/>
        </w:numPr>
        <w:rPr>
          <w:lang w:val="en-US"/>
        </w:rPr>
      </w:pPr>
      <w:r>
        <w:rPr>
          <w:lang w:val="en-US"/>
        </w:rPr>
        <w:t>National company laws</w:t>
      </w:r>
    </w:p>
    <w:p w14:paraId="2FA876F2" w14:textId="12F9D2EB" w:rsidR="006E7F0B" w:rsidRDefault="006E7F0B" w:rsidP="006E7F0B">
      <w:pPr>
        <w:pStyle w:val="ListParagraph"/>
        <w:numPr>
          <w:ilvl w:val="0"/>
          <w:numId w:val="6"/>
        </w:numPr>
        <w:rPr>
          <w:lang w:val="en-US"/>
        </w:rPr>
      </w:pPr>
      <w:r>
        <w:rPr>
          <w:lang w:val="en-US"/>
        </w:rPr>
        <w:t>Good practices by leading companies</w:t>
      </w:r>
    </w:p>
    <w:p w14:paraId="151D46C2" w14:textId="126FB795" w:rsidR="006E7F0B" w:rsidRDefault="006E7F0B" w:rsidP="006E7F0B">
      <w:pPr>
        <w:pStyle w:val="ListParagraph"/>
        <w:numPr>
          <w:ilvl w:val="0"/>
          <w:numId w:val="6"/>
        </w:numPr>
        <w:rPr>
          <w:lang w:val="en-US"/>
        </w:rPr>
      </w:pPr>
      <w:r>
        <w:rPr>
          <w:lang w:val="en-US"/>
        </w:rPr>
        <w:t>Stock exchange requirements</w:t>
      </w:r>
    </w:p>
    <w:p w14:paraId="62E27B8F" w14:textId="5BD7A43D" w:rsidR="006E7F0B" w:rsidRDefault="006E7F0B" w:rsidP="006E7F0B">
      <w:pPr>
        <w:pStyle w:val="ListParagraph"/>
        <w:numPr>
          <w:ilvl w:val="0"/>
          <w:numId w:val="6"/>
        </w:numPr>
        <w:rPr>
          <w:lang w:val="en-US"/>
        </w:rPr>
      </w:pPr>
      <w:r>
        <w:rPr>
          <w:lang w:val="en-US"/>
        </w:rPr>
        <w:t>IRDA</w:t>
      </w:r>
    </w:p>
    <w:p w14:paraId="7AC49F1C" w14:textId="1DC32BD6" w:rsidR="006E7F0B" w:rsidRDefault="006E7F0B" w:rsidP="006E7F0B">
      <w:pPr>
        <w:pStyle w:val="ListParagraph"/>
        <w:ind w:left="1440"/>
        <w:rPr>
          <w:lang w:val="en-US"/>
        </w:rPr>
      </w:pPr>
    </w:p>
    <w:p w14:paraId="63757CA5" w14:textId="2D3B9FDB" w:rsidR="004027C6" w:rsidRDefault="004027C6" w:rsidP="006E7F0B">
      <w:pPr>
        <w:pStyle w:val="ListParagraph"/>
        <w:ind w:left="1440"/>
        <w:rPr>
          <w:lang w:val="en-US"/>
        </w:rPr>
      </w:pPr>
    </w:p>
    <w:p w14:paraId="63706D32" w14:textId="1E292F45" w:rsidR="004027C6" w:rsidRPr="00897051" w:rsidRDefault="004027C6" w:rsidP="00897051">
      <w:pPr>
        <w:rPr>
          <w:lang w:val="en-US"/>
        </w:rPr>
      </w:pPr>
      <w:r w:rsidRPr="00897051">
        <w:rPr>
          <w:lang w:val="en-US"/>
        </w:rPr>
        <w:t>iii) The statement of profit and loss and statement of financial position do not provide a suff</w:t>
      </w:r>
      <w:r w:rsidR="00E26E7A" w:rsidRPr="00897051">
        <w:rPr>
          <w:lang w:val="en-US"/>
        </w:rPr>
        <w:t>icient insight into movements in cash balances.</w:t>
      </w:r>
    </w:p>
    <w:p w14:paraId="2D072496" w14:textId="214E90E4" w:rsidR="00E26E7A" w:rsidRDefault="00E26E7A" w:rsidP="00E26E7A">
      <w:pPr>
        <w:pStyle w:val="ListParagraph"/>
        <w:numPr>
          <w:ilvl w:val="0"/>
          <w:numId w:val="6"/>
        </w:numPr>
        <w:rPr>
          <w:lang w:val="en-US"/>
        </w:rPr>
      </w:pPr>
      <w:r>
        <w:rPr>
          <w:lang w:val="en-US"/>
        </w:rPr>
        <w:t>This is unfortunate because even profitable companies will collapse if they are not sufficiently liquid.</w:t>
      </w:r>
    </w:p>
    <w:p w14:paraId="5E192F6D" w14:textId="660C0BA1" w:rsidR="00E26E7A" w:rsidRDefault="00E26E7A" w:rsidP="00E26E7A">
      <w:pPr>
        <w:pStyle w:val="ListParagraph"/>
        <w:numPr>
          <w:ilvl w:val="0"/>
          <w:numId w:val="6"/>
        </w:numPr>
        <w:rPr>
          <w:lang w:val="en-US"/>
        </w:rPr>
      </w:pPr>
      <w:r>
        <w:rPr>
          <w:lang w:val="en-US"/>
        </w:rPr>
        <w:t>Hence the cashflow statement is important to supplement.</w:t>
      </w:r>
    </w:p>
    <w:p w14:paraId="080645D7" w14:textId="77777777" w:rsidR="009857D8" w:rsidRDefault="00E26E7A" w:rsidP="009857D8">
      <w:pPr>
        <w:pStyle w:val="ListParagraph"/>
        <w:numPr>
          <w:ilvl w:val="0"/>
          <w:numId w:val="6"/>
        </w:numPr>
        <w:rPr>
          <w:lang w:val="en-US"/>
        </w:rPr>
      </w:pPr>
      <w:r>
        <w:rPr>
          <w:lang w:val="en-US"/>
        </w:rPr>
        <w:t>Cashflow statements show any cashflow from investing activities or financing activities or any bank overdrafts taken and cash generated from different operations.</w:t>
      </w:r>
    </w:p>
    <w:p w14:paraId="45A7D7B3" w14:textId="094DC835" w:rsidR="009857D8" w:rsidRPr="009857D8" w:rsidRDefault="009857D8" w:rsidP="009857D8">
      <w:pPr>
        <w:rPr>
          <w:lang w:val="en-US"/>
        </w:rPr>
      </w:pPr>
      <w:r w:rsidRPr="009857D8">
        <w:rPr>
          <w:noProof/>
          <w:lang w:val="en-US"/>
        </w:rPr>
        <w:lastRenderedPageBreak/>
        <w:drawing>
          <wp:inline distT="0" distB="0" distL="0" distR="0" wp14:anchorId="3A1C5D85" wp14:editId="1EC5AD56">
            <wp:extent cx="6214383" cy="7934325"/>
            <wp:effectExtent l="0" t="0" r="0" b="0"/>
            <wp:docPr id="6" name="Picture 6" descr="C:\Users\Dell\AppData\Local\Temp\Rar$DR03.169\WhatsApp Image 2021-04-30 at 10.42.22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ell\AppData\Local\Temp\Rar$DR03.169\WhatsApp Image 2021-04-30 at 10.42.22 PM.jpe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231026" cy="7955574"/>
                    </a:xfrm>
                    <a:prstGeom prst="rect">
                      <a:avLst/>
                    </a:prstGeom>
                    <a:noFill/>
                    <a:ln>
                      <a:noFill/>
                    </a:ln>
                  </pic:spPr>
                </pic:pic>
              </a:graphicData>
            </a:graphic>
          </wp:inline>
        </w:drawing>
      </w:r>
    </w:p>
    <w:p w14:paraId="0951EA39" w14:textId="6C9AA720" w:rsidR="009857D8" w:rsidRDefault="009857D8" w:rsidP="009857D8">
      <w:pPr>
        <w:rPr>
          <w:lang w:val="en-US"/>
        </w:rPr>
      </w:pPr>
      <w:r w:rsidRPr="009857D8">
        <w:rPr>
          <w:noProof/>
          <w:lang w:val="en-US"/>
        </w:rPr>
        <w:lastRenderedPageBreak/>
        <w:drawing>
          <wp:anchor distT="0" distB="0" distL="114300" distR="114300" simplePos="0" relativeHeight="251658240" behindDoc="0" locked="0" layoutInCell="1" allowOverlap="1" wp14:anchorId="0202A710" wp14:editId="59DF76AE">
            <wp:simplePos x="0" y="0"/>
            <wp:positionH relativeFrom="column">
              <wp:posOffset>-635</wp:posOffset>
            </wp:positionH>
            <wp:positionV relativeFrom="paragraph">
              <wp:posOffset>0</wp:posOffset>
            </wp:positionV>
            <wp:extent cx="6298565" cy="9248775"/>
            <wp:effectExtent l="0" t="0" r="6985" b="9525"/>
            <wp:wrapSquare wrapText="bothSides"/>
            <wp:docPr id="1" name="Picture 1" descr="C:\Users\Dell\AppData\Local\Temp\Rar$DR01.316\WhatsApp Image 2021-04-30 at 10.42.22 PM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AppData\Local\Temp\Rar$DR01.316\WhatsApp Image 2021-04-30 at 10.42.22 PM (1).jpe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6298565" cy="92487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1A385C1" w14:textId="18804ADA" w:rsidR="009857D8" w:rsidRDefault="009857D8" w:rsidP="009857D8">
      <w:pPr>
        <w:rPr>
          <w:noProof/>
          <w:lang w:val="en-US"/>
        </w:rPr>
      </w:pPr>
    </w:p>
    <w:p w14:paraId="39302105" w14:textId="081CA961" w:rsidR="009857D8" w:rsidRDefault="009857D8" w:rsidP="009857D8">
      <w:pPr>
        <w:rPr>
          <w:noProof/>
          <w:lang w:val="en-US"/>
        </w:rPr>
      </w:pPr>
      <w:r w:rsidRPr="009857D8">
        <w:rPr>
          <w:noProof/>
          <w:lang w:val="en-US"/>
        </w:rPr>
        <w:drawing>
          <wp:inline distT="0" distB="0" distL="0" distR="0" wp14:anchorId="4E9AB498" wp14:editId="19EF0180">
            <wp:extent cx="6267450" cy="8564994"/>
            <wp:effectExtent l="0" t="0" r="0" b="7620"/>
            <wp:docPr id="2" name="Picture 2" descr="C:\Users\Dell\AppData\Local\Temp\Rar$DR03.169\WhatsApp Image 2021-04-30 at 10.42.22 PM (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ell\AppData\Local\Temp\Rar$DR03.169\WhatsApp Image 2021-04-30 at 10.42.22 PM (2).jpe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275177" cy="8575553"/>
                    </a:xfrm>
                    <a:prstGeom prst="rect">
                      <a:avLst/>
                    </a:prstGeom>
                    <a:noFill/>
                    <a:ln>
                      <a:noFill/>
                    </a:ln>
                  </pic:spPr>
                </pic:pic>
              </a:graphicData>
            </a:graphic>
          </wp:inline>
        </w:drawing>
      </w:r>
    </w:p>
    <w:p w14:paraId="2B0F833D" w14:textId="40C882B1" w:rsidR="009857D8" w:rsidRDefault="008851E0" w:rsidP="009857D8">
      <w:pPr>
        <w:rPr>
          <w:noProof/>
          <w:lang w:val="en-US"/>
        </w:rPr>
      </w:pPr>
      <w:r w:rsidRPr="009857D8">
        <w:rPr>
          <w:noProof/>
          <w:lang w:val="en-US"/>
        </w:rPr>
        <w:lastRenderedPageBreak/>
        <w:drawing>
          <wp:inline distT="0" distB="0" distL="0" distR="0" wp14:anchorId="674A9438" wp14:editId="6BAEBD5D">
            <wp:extent cx="6200775" cy="8927831"/>
            <wp:effectExtent l="0" t="0" r="0" b="6985"/>
            <wp:docPr id="3" name="Picture 3" descr="C:\Users\Dell\AppData\Local\Temp\Rar$DR03.169\WhatsApp Image 2021-04-30 at 10.42.22 PM (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ell\AppData\Local\Temp\Rar$DR03.169\WhatsApp Image 2021-04-30 at 10.42.22 PM (3).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03161" cy="8931266"/>
                    </a:xfrm>
                    <a:prstGeom prst="rect">
                      <a:avLst/>
                    </a:prstGeom>
                    <a:noFill/>
                    <a:ln>
                      <a:noFill/>
                    </a:ln>
                  </pic:spPr>
                </pic:pic>
              </a:graphicData>
            </a:graphic>
          </wp:inline>
        </w:drawing>
      </w:r>
    </w:p>
    <w:p w14:paraId="0F8C311C" w14:textId="00DD6F7F" w:rsidR="008851E0" w:rsidRDefault="008851E0" w:rsidP="009857D8">
      <w:pPr>
        <w:rPr>
          <w:noProof/>
          <w:lang w:val="en-US"/>
        </w:rPr>
      </w:pPr>
      <w:r w:rsidRPr="009857D8">
        <w:rPr>
          <w:noProof/>
          <w:lang w:val="en-US"/>
        </w:rPr>
        <w:lastRenderedPageBreak/>
        <w:drawing>
          <wp:inline distT="0" distB="0" distL="0" distR="0" wp14:anchorId="4A0B0FBC" wp14:editId="568E905E">
            <wp:extent cx="6319124" cy="9067800"/>
            <wp:effectExtent l="0" t="0" r="5715" b="0"/>
            <wp:docPr id="4" name="Picture 4" descr="C:\Users\Dell\AppData\Local\Temp\Rar$DR03.169\WhatsApp Image 2021-04-30 at 10.42.22 PM (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ell\AppData\Local\Temp\Rar$DR03.169\WhatsApp Image 2021-04-30 at 10.42.22 PM (4).jpe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331988" cy="9086260"/>
                    </a:xfrm>
                    <a:prstGeom prst="rect">
                      <a:avLst/>
                    </a:prstGeom>
                    <a:noFill/>
                    <a:ln>
                      <a:noFill/>
                    </a:ln>
                  </pic:spPr>
                </pic:pic>
              </a:graphicData>
            </a:graphic>
          </wp:inline>
        </w:drawing>
      </w:r>
    </w:p>
    <w:p w14:paraId="36E81795" w14:textId="77777777" w:rsidR="008851E0" w:rsidRDefault="008851E0" w:rsidP="009857D8">
      <w:pPr>
        <w:rPr>
          <w:noProof/>
          <w:lang w:val="en-US"/>
        </w:rPr>
      </w:pPr>
    </w:p>
    <w:p w14:paraId="7FAAA407" w14:textId="1044B533" w:rsidR="009857D8" w:rsidRDefault="009857D8" w:rsidP="009857D8">
      <w:pPr>
        <w:rPr>
          <w:lang w:val="en-US"/>
        </w:rPr>
      </w:pPr>
      <w:r w:rsidRPr="009857D8">
        <w:rPr>
          <w:noProof/>
          <w:lang w:val="en-US"/>
        </w:rPr>
        <w:drawing>
          <wp:inline distT="0" distB="0" distL="0" distR="0" wp14:anchorId="78F1BF38" wp14:editId="10433DC4">
            <wp:extent cx="6342203" cy="6134100"/>
            <wp:effectExtent l="0" t="0" r="1905" b="0"/>
            <wp:docPr id="5" name="Picture 5" descr="C:\Users\Dell\AppData\Local\Temp\Rar$DR03.169\WhatsApp Image 2021-04-30 at 10.42.22 PM (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ell\AppData\Local\Temp\Rar$DR03.169\WhatsApp Image 2021-04-30 at 10.42.22 PM (5).jpe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367067" cy="6158148"/>
                    </a:xfrm>
                    <a:prstGeom prst="rect">
                      <a:avLst/>
                    </a:prstGeom>
                    <a:noFill/>
                    <a:ln>
                      <a:noFill/>
                    </a:ln>
                  </pic:spPr>
                </pic:pic>
              </a:graphicData>
            </a:graphic>
          </wp:inline>
        </w:drawing>
      </w:r>
      <w:bookmarkStart w:id="0" w:name="_GoBack"/>
    </w:p>
    <w:bookmarkEnd w:id="0"/>
    <w:p w14:paraId="46F16C1C" w14:textId="36CD5294" w:rsidR="009857D8" w:rsidRDefault="009857D8" w:rsidP="009857D8">
      <w:pPr>
        <w:rPr>
          <w:lang w:val="en-US"/>
        </w:rPr>
      </w:pPr>
    </w:p>
    <w:p w14:paraId="7DE5BA86" w14:textId="5D3D609D" w:rsidR="009857D8" w:rsidRDefault="009857D8" w:rsidP="009857D8">
      <w:pPr>
        <w:rPr>
          <w:lang w:val="en-US"/>
        </w:rPr>
      </w:pPr>
    </w:p>
    <w:p w14:paraId="16B03FC1" w14:textId="028A84FE" w:rsidR="009857D8" w:rsidRDefault="009857D8" w:rsidP="009857D8">
      <w:pPr>
        <w:rPr>
          <w:lang w:val="en-US"/>
        </w:rPr>
      </w:pPr>
    </w:p>
    <w:p w14:paraId="171CA864" w14:textId="4174CCF0" w:rsidR="009857D8" w:rsidRDefault="009857D8" w:rsidP="009857D8">
      <w:pPr>
        <w:rPr>
          <w:lang w:val="en-US"/>
        </w:rPr>
      </w:pPr>
    </w:p>
    <w:p w14:paraId="38E6DE0B" w14:textId="0BE11115" w:rsidR="009857D8" w:rsidRDefault="009857D8" w:rsidP="009857D8">
      <w:pPr>
        <w:rPr>
          <w:lang w:val="en-US"/>
        </w:rPr>
      </w:pPr>
    </w:p>
    <w:p w14:paraId="5459183D" w14:textId="7903AC2E" w:rsidR="009857D8" w:rsidRDefault="009857D8" w:rsidP="009857D8">
      <w:pPr>
        <w:rPr>
          <w:lang w:val="en-US"/>
        </w:rPr>
      </w:pPr>
    </w:p>
    <w:p w14:paraId="1CF1609E" w14:textId="73144345" w:rsidR="009857D8" w:rsidRDefault="009857D8" w:rsidP="009857D8">
      <w:pPr>
        <w:rPr>
          <w:lang w:val="en-US"/>
        </w:rPr>
      </w:pPr>
    </w:p>
    <w:p w14:paraId="6B659EE8" w14:textId="348E1967" w:rsidR="009857D8" w:rsidRDefault="009857D8" w:rsidP="009857D8">
      <w:pPr>
        <w:rPr>
          <w:lang w:val="en-US"/>
        </w:rPr>
      </w:pPr>
    </w:p>
    <w:p w14:paraId="4A714648" w14:textId="76A20508" w:rsidR="009857D8" w:rsidRDefault="009857D8" w:rsidP="009857D8">
      <w:pPr>
        <w:rPr>
          <w:lang w:val="en-US"/>
        </w:rPr>
      </w:pPr>
    </w:p>
    <w:p w14:paraId="40A7EBAF" w14:textId="05096215" w:rsidR="009857D8" w:rsidRDefault="009857D8" w:rsidP="009857D8">
      <w:pPr>
        <w:rPr>
          <w:lang w:val="en-US"/>
        </w:rPr>
      </w:pPr>
    </w:p>
    <w:p w14:paraId="54047A5F" w14:textId="4AD777EF" w:rsidR="009857D8" w:rsidRDefault="009857D8" w:rsidP="009857D8">
      <w:pPr>
        <w:rPr>
          <w:lang w:val="en-US"/>
        </w:rPr>
      </w:pPr>
    </w:p>
    <w:p w14:paraId="4720FB78" w14:textId="77777777" w:rsidR="009857D8" w:rsidRDefault="009857D8" w:rsidP="009857D8">
      <w:pPr>
        <w:rPr>
          <w:lang w:val="en-US"/>
        </w:rPr>
      </w:pPr>
    </w:p>
    <w:p w14:paraId="17F32867" w14:textId="6661ACFD" w:rsidR="009857D8" w:rsidRDefault="009857D8" w:rsidP="009857D8">
      <w:pPr>
        <w:rPr>
          <w:lang w:val="en-US"/>
        </w:rPr>
      </w:pPr>
    </w:p>
    <w:p w14:paraId="4C36613E" w14:textId="77777777" w:rsidR="009857D8" w:rsidRPr="009857D8" w:rsidRDefault="009857D8" w:rsidP="009857D8">
      <w:pPr>
        <w:rPr>
          <w:lang w:val="en-US"/>
        </w:rPr>
      </w:pPr>
    </w:p>
    <w:sectPr w:rsidR="009857D8" w:rsidRPr="009857D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A32D20"/>
    <w:multiLevelType w:val="hybridMultilevel"/>
    <w:tmpl w:val="B374EB2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15:restartNumberingAfterBreak="0">
    <w:nsid w:val="1985291F"/>
    <w:multiLevelType w:val="hybridMultilevel"/>
    <w:tmpl w:val="ADF08028"/>
    <w:lvl w:ilvl="0" w:tplc="40090001">
      <w:start w:val="1"/>
      <w:numFmt w:val="bullet"/>
      <w:lvlText w:val=""/>
      <w:lvlJc w:val="left"/>
      <w:pPr>
        <w:ind w:left="1135" w:hanging="360"/>
      </w:pPr>
      <w:rPr>
        <w:rFonts w:ascii="Symbol" w:hAnsi="Symbol" w:hint="default"/>
      </w:rPr>
    </w:lvl>
    <w:lvl w:ilvl="1" w:tplc="40090003" w:tentative="1">
      <w:start w:val="1"/>
      <w:numFmt w:val="bullet"/>
      <w:lvlText w:val="o"/>
      <w:lvlJc w:val="left"/>
      <w:pPr>
        <w:ind w:left="1855" w:hanging="360"/>
      </w:pPr>
      <w:rPr>
        <w:rFonts w:ascii="Courier New" w:hAnsi="Courier New" w:cs="Courier New" w:hint="default"/>
      </w:rPr>
    </w:lvl>
    <w:lvl w:ilvl="2" w:tplc="40090005" w:tentative="1">
      <w:start w:val="1"/>
      <w:numFmt w:val="bullet"/>
      <w:lvlText w:val=""/>
      <w:lvlJc w:val="left"/>
      <w:pPr>
        <w:ind w:left="2575" w:hanging="360"/>
      </w:pPr>
      <w:rPr>
        <w:rFonts w:ascii="Wingdings" w:hAnsi="Wingdings" w:hint="default"/>
      </w:rPr>
    </w:lvl>
    <w:lvl w:ilvl="3" w:tplc="40090001" w:tentative="1">
      <w:start w:val="1"/>
      <w:numFmt w:val="bullet"/>
      <w:lvlText w:val=""/>
      <w:lvlJc w:val="left"/>
      <w:pPr>
        <w:ind w:left="3295" w:hanging="360"/>
      </w:pPr>
      <w:rPr>
        <w:rFonts w:ascii="Symbol" w:hAnsi="Symbol" w:hint="default"/>
      </w:rPr>
    </w:lvl>
    <w:lvl w:ilvl="4" w:tplc="40090003" w:tentative="1">
      <w:start w:val="1"/>
      <w:numFmt w:val="bullet"/>
      <w:lvlText w:val="o"/>
      <w:lvlJc w:val="left"/>
      <w:pPr>
        <w:ind w:left="4015" w:hanging="360"/>
      </w:pPr>
      <w:rPr>
        <w:rFonts w:ascii="Courier New" w:hAnsi="Courier New" w:cs="Courier New" w:hint="default"/>
      </w:rPr>
    </w:lvl>
    <w:lvl w:ilvl="5" w:tplc="40090005" w:tentative="1">
      <w:start w:val="1"/>
      <w:numFmt w:val="bullet"/>
      <w:lvlText w:val=""/>
      <w:lvlJc w:val="left"/>
      <w:pPr>
        <w:ind w:left="4735" w:hanging="360"/>
      </w:pPr>
      <w:rPr>
        <w:rFonts w:ascii="Wingdings" w:hAnsi="Wingdings" w:hint="default"/>
      </w:rPr>
    </w:lvl>
    <w:lvl w:ilvl="6" w:tplc="40090001" w:tentative="1">
      <w:start w:val="1"/>
      <w:numFmt w:val="bullet"/>
      <w:lvlText w:val=""/>
      <w:lvlJc w:val="left"/>
      <w:pPr>
        <w:ind w:left="5455" w:hanging="360"/>
      </w:pPr>
      <w:rPr>
        <w:rFonts w:ascii="Symbol" w:hAnsi="Symbol" w:hint="default"/>
      </w:rPr>
    </w:lvl>
    <w:lvl w:ilvl="7" w:tplc="40090003" w:tentative="1">
      <w:start w:val="1"/>
      <w:numFmt w:val="bullet"/>
      <w:lvlText w:val="o"/>
      <w:lvlJc w:val="left"/>
      <w:pPr>
        <w:ind w:left="6175" w:hanging="360"/>
      </w:pPr>
      <w:rPr>
        <w:rFonts w:ascii="Courier New" w:hAnsi="Courier New" w:cs="Courier New" w:hint="default"/>
      </w:rPr>
    </w:lvl>
    <w:lvl w:ilvl="8" w:tplc="40090005" w:tentative="1">
      <w:start w:val="1"/>
      <w:numFmt w:val="bullet"/>
      <w:lvlText w:val=""/>
      <w:lvlJc w:val="left"/>
      <w:pPr>
        <w:ind w:left="6895" w:hanging="360"/>
      </w:pPr>
      <w:rPr>
        <w:rFonts w:ascii="Wingdings" w:hAnsi="Wingdings" w:hint="default"/>
      </w:rPr>
    </w:lvl>
  </w:abstractNum>
  <w:abstractNum w:abstractNumId="2" w15:restartNumberingAfterBreak="0">
    <w:nsid w:val="347B0DED"/>
    <w:multiLevelType w:val="hybridMultilevel"/>
    <w:tmpl w:val="68B08DE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 w15:restartNumberingAfterBreak="0">
    <w:nsid w:val="44A12124"/>
    <w:multiLevelType w:val="hybridMultilevel"/>
    <w:tmpl w:val="3E6C09B0"/>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FDF5FE6"/>
    <w:multiLevelType w:val="hybridMultilevel"/>
    <w:tmpl w:val="89CAA66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15:restartNumberingAfterBreak="0">
    <w:nsid w:val="7EC1761B"/>
    <w:multiLevelType w:val="hybridMultilevel"/>
    <w:tmpl w:val="54EEA8C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3"/>
  </w:num>
  <w:num w:numId="2">
    <w:abstractNumId w:val="2"/>
  </w:num>
  <w:num w:numId="3">
    <w:abstractNumId w:val="1"/>
  </w:num>
  <w:num w:numId="4">
    <w:abstractNumId w:val="0"/>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GwNDAzNzWwMDUxMDFS0lEKTi0uzszPAykwqgUAUlYThywAAAA="/>
  </w:docVars>
  <w:rsids>
    <w:rsidRoot w:val="00D84E62"/>
    <w:rsid w:val="000735C2"/>
    <w:rsid w:val="001C169C"/>
    <w:rsid w:val="00274B7C"/>
    <w:rsid w:val="002C4C46"/>
    <w:rsid w:val="00300F64"/>
    <w:rsid w:val="00335423"/>
    <w:rsid w:val="00385858"/>
    <w:rsid w:val="004027C6"/>
    <w:rsid w:val="00422E5F"/>
    <w:rsid w:val="0055553E"/>
    <w:rsid w:val="005A4914"/>
    <w:rsid w:val="006467C9"/>
    <w:rsid w:val="006E7F0B"/>
    <w:rsid w:val="007069AE"/>
    <w:rsid w:val="008851E0"/>
    <w:rsid w:val="00897051"/>
    <w:rsid w:val="009857D8"/>
    <w:rsid w:val="00987859"/>
    <w:rsid w:val="00B44A4F"/>
    <w:rsid w:val="00BE6845"/>
    <w:rsid w:val="00C27005"/>
    <w:rsid w:val="00C5797D"/>
    <w:rsid w:val="00C87A3E"/>
    <w:rsid w:val="00D84E62"/>
    <w:rsid w:val="00E26E7A"/>
    <w:rsid w:val="00EB3E57"/>
    <w:rsid w:val="00F1044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C459B4"/>
  <w15:chartTrackingRefBased/>
  <w15:docId w15:val="{4946F2DB-A017-46E0-8B10-520A462C34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00F64"/>
    <w:pPr>
      <w:ind w:left="720"/>
      <w:contextualSpacing/>
    </w:pPr>
  </w:style>
  <w:style w:type="table" w:styleId="TableGrid">
    <w:name w:val="Table Grid"/>
    <w:basedOn w:val="TableNormal"/>
    <w:uiPriority w:val="39"/>
    <w:rsid w:val="00C87A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fontTable" Target="fontTable.xml"/><Relationship Id="rId5" Type="http://schemas.openxmlformats.org/officeDocument/2006/relationships/image" Target="media/image1.jpeg"/><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1</TotalTime>
  <Pages>12</Pages>
  <Words>1809</Words>
  <Characters>10312</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si Mandaliya</dc:creator>
  <cp:keywords/>
  <dc:description/>
  <cp:lastModifiedBy>Dell</cp:lastModifiedBy>
  <cp:revision>10</cp:revision>
  <dcterms:created xsi:type="dcterms:W3CDTF">2021-04-28T03:04:00Z</dcterms:created>
  <dcterms:modified xsi:type="dcterms:W3CDTF">2021-04-30T17:28:00Z</dcterms:modified>
</cp:coreProperties>
</file>